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1BC3" w:rsidRDefault="004A1BC3" w:rsidP="004A1BC3">
      <w:pPr>
        <w:shd w:val="clear" w:color="auto" w:fill="C5E0B3" w:themeFill="accent6" w:themeFillTint="66"/>
        <w:bidi/>
        <w:jc w:val="center"/>
        <w:rPr>
          <w:rFonts w:ascii="Hacen Casablanca" w:hAnsi="Hacen Casablanca" w:cs="Hacen Casablanca"/>
          <w:sz w:val="32"/>
          <w:szCs w:val="32"/>
          <w:rtl/>
        </w:rPr>
      </w:pPr>
      <w:r>
        <w:rPr>
          <w:rFonts w:ascii="Hacen Casablanca" w:hAnsi="Hacen Casablanca" w:cs="Hacen Casablanca" w:hint="cs"/>
          <w:sz w:val="32"/>
          <w:szCs w:val="32"/>
          <w:rtl/>
        </w:rPr>
        <w:t xml:space="preserve">قسم التعليم المستمر </w:t>
      </w:r>
      <w:r>
        <w:rPr>
          <w:rFonts w:ascii="Hacen Casablanca" w:hAnsi="Hacen Casablanca" w:cs="Hacen Casablanca"/>
          <w:sz w:val="32"/>
          <w:szCs w:val="32"/>
          <w:rtl/>
        </w:rPr>
        <w:t>–</w:t>
      </w:r>
      <w:r>
        <w:rPr>
          <w:rFonts w:ascii="Hacen Casablanca" w:hAnsi="Hacen Casablanca" w:cs="Hacen Casablanca" w:hint="cs"/>
          <w:sz w:val="32"/>
          <w:szCs w:val="32"/>
          <w:rtl/>
        </w:rPr>
        <w:t xml:space="preserve"> شعبة ابن سينا للتعليم الالكتروني</w:t>
      </w:r>
    </w:p>
    <w:p w:rsidR="00E67596" w:rsidRPr="004A1BC3" w:rsidRDefault="002F1B9C" w:rsidP="00576291">
      <w:pPr>
        <w:bidi/>
        <w:jc w:val="center"/>
        <w:rPr>
          <w:rFonts w:ascii="Hacen Casablanca" w:hAnsi="Hacen Casablanca" w:cs="Hacen Casablanca"/>
          <w:sz w:val="32"/>
          <w:szCs w:val="32"/>
          <w:lang w:val="ms-MY" w:bidi="ar-IQ"/>
        </w:rPr>
      </w:pP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>جدو</w:t>
      </w:r>
      <w:r w:rsidR="00576291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ل المحاضرات الالكترونية لكلية الزراعة قسم المحاصيل الحقلية </w:t>
      </w:r>
      <w:r w:rsidR="008A42EB">
        <w:rPr>
          <w:rFonts w:ascii="Hacen Casablanca" w:hAnsi="Hacen Casablanca" w:cs="Hacen Casablanca" w:hint="cs"/>
          <w:sz w:val="32"/>
          <w:szCs w:val="32"/>
          <w:rtl/>
          <w:lang w:bidi="ar-IQ"/>
        </w:rPr>
        <w:t>المرحلة</w:t>
      </w:r>
      <w:r w:rsidR="00576291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</w:t>
      </w:r>
      <w:r w:rsidR="00453B77">
        <w:rPr>
          <w:rFonts w:ascii="Hacen Casablanca" w:hAnsi="Hacen Casablanca" w:cs="Hacen Casablanca" w:hint="cs"/>
          <w:sz w:val="32"/>
          <w:szCs w:val="32"/>
          <w:rtl/>
          <w:lang w:bidi="ar-IQ"/>
        </w:rPr>
        <w:t>الأولى</w:t>
      </w:r>
      <w:r w:rsidR="00576291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</w:t>
      </w:r>
      <w:r w:rsidR="008A42EB">
        <w:rPr>
          <w:rFonts w:ascii="Hacen Casablanca" w:hAnsi="Hacen Casablanca" w:cs="Hacen Casablanca" w:hint="cs"/>
          <w:sz w:val="32"/>
          <w:szCs w:val="32"/>
          <w:rtl/>
          <w:lang w:bidi="ar-IQ"/>
        </w:rPr>
        <w:t>نوع الدراسة</w:t>
      </w:r>
      <w:r w:rsidR="00E67596"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</w:t>
      </w:r>
      <w:r w:rsidR="00576291">
        <w:rPr>
          <w:rFonts w:ascii="Hacen Casablanca" w:hAnsi="Hacen Casablanca" w:cs="Hacen Casablanca" w:hint="cs"/>
          <w:sz w:val="32"/>
          <w:szCs w:val="32"/>
          <w:rtl/>
          <w:lang w:bidi="ar-IQ"/>
        </w:rPr>
        <w:t>الصباحي</w:t>
      </w:r>
    </w:p>
    <w:tbl>
      <w:tblPr>
        <w:tblStyle w:val="GridTable1Light"/>
        <w:tblW w:w="14791" w:type="dxa"/>
        <w:tblInd w:w="-601" w:type="dxa"/>
        <w:tblLook w:val="04A0"/>
      </w:tblPr>
      <w:tblGrid>
        <w:gridCol w:w="7230"/>
        <w:gridCol w:w="1701"/>
        <w:gridCol w:w="1866"/>
        <w:gridCol w:w="1819"/>
        <w:gridCol w:w="1730"/>
        <w:gridCol w:w="445"/>
      </w:tblGrid>
      <w:tr w:rsidR="004A1BC3" w:rsidRPr="00253EE6" w:rsidTr="00253EE6">
        <w:trPr>
          <w:cnfStyle w:val="100000000000"/>
          <w:trHeight w:val="259"/>
        </w:trPr>
        <w:tc>
          <w:tcPr>
            <w:cnfStyle w:val="001000000000"/>
            <w:tcW w:w="7230" w:type="dxa"/>
            <w:vAlign w:val="center"/>
          </w:tcPr>
          <w:p w:rsidR="004A1BC3" w:rsidRPr="00253EE6" w:rsidRDefault="004A1BC3" w:rsidP="00253EE6">
            <w:pPr>
              <w:tabs>
                <w:tab w:val="left" w:pos="4240"/>
              </w:tabs>
              <w:jc w:val="center"/>
              <w:rPr>
                <w:rFonts w:asciiTheme="majorBidi" w:hAnsiTheme="majorBidi" w:cstheme="majorBidi"/>
                <w:lang w:bidi="ar-IQ"/>
              </w:rPr>
            </w:pPr>
            <w:r w:rsidRPr="00253EE6">
              <w:rPr>
                <w:rFonts w:asciiTheme="majorBidi" w:hAnsiTheme="majorBidi" w:cstheme="majorBidi"/>
                <w:lang w:bidi="ar-IQ"/>
              </w:rPr>
              <w:t>Google Meet link</w:t>
            </w:r>
          </w:p>
        </w:tc>
        <w:tc>
          <w:tcPr>
            <w:tcW w:w="1701" w:type="dxa"/>
            <w:vAlign w:val="center"/>
          </w:tcPr>
          <w:p w:rsidR="004A1BC3" w:rsidRPr="00253EE6" w:rsidRDefault="004A1BC3" w:rsidP="00253EE6">
            <w:pPr>
              <w:jc w:val="center"/>
              <w:cnfStyle w:val="100000000000"/>
              <w:rPr>
                <w:rFonts w:asciiTheme="majorBidi" w:hAnsiTheme="majorBidi" w:cstheme="majorBidi"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rtl/>
                <w:lang w:bidi="ar-IQ"/>
              </w:rPr>
              <w:t>المادة</w:t>
            </w:r>
          </w:p>
          <w:p w:rsidR="004A1BC3" w:rsidRPr="00253EE6" w:rsidRDefault="004A1BC3" w:rsidP="00253EE6">
            <w:pPr>
              <w:jc w:val="center"/>
              <w:cnfStyle w:val="100000000000"/>
              <w:rPr>
                <w:rFonts w:asciiTheme="majorBidi" w:hAnsiTheme="majorBidi" w:cstheme="majorBidi"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rtl/>
                <w:lang w:bidi="ar-IQ"/>
              </w:rPr>
              <w:t>نظري الكتروني أو عملي حضوري</w:t>
            </w:r>
            <w:bookmarkStart w:id="0" w:name="_GoBack"/>
            <w:bookmarkEnd w:id="0"/>
          </w:p>
        </w:tc>
        <w:tc>
          <w:tcPr>
            <w:tcW w:w="1866" w:type="dxa"/>
            <w:vAlign w:val="center"/>
          </w:tcPr>
          <w:p w:rsidR="004A1BC3" w:rsidRPr="00253EE6" w:rsidRDefault="004A1BC3" w:rsidP="00253EE6">
            <w:pPr>
              <w:jc w:val="center"/>
              <w:cnfStyle w:val="100000000000"/>
              <w:rPr>
                <w:rFonts w:asciiTheme="majorBidi" w:hAnsiTheme="majorBidi" w:cstheme="majorBidi"/>
                <w:lang w:bidi="ar-IQ"/>
              </w:rPr>
            </w:pPr>
            <w:r w:rsidRPr="00253EE6">
              <w:rPr>
                <w:rFonts w:asciiTheme="majorBidi" w:hAnsiTheme="majorBidi" w:cstheme="majorBidi"/>
                <w:rtl/>
                <w:lang w:bidi="ar-IQ"/>
              </w:rPr>
              <w:t>الوقت والتاريخ</w:t>
            </w:r>
          </w:p>
        </w:tc>
        <w:tc>
          <w:tcPr>
            <w:tcW w:w="1819" w:type="dxa"/>
            <w:vAlign w:val="center"/>
          </w:tcPr>
          <w:p w:rsidR="004A1BC3" w:rsidRPr="00253EE6" w:rsidRDefault="004A1BC3" w:rsidP="00253EE6">
            <w:pPr>
              <w:jc w:val="center"/>
              <w:cnfStyle w:val="100000000000"/>
              <w:rPr>
                <w:rFonts w:asciiTheme="majorBidi" w:hAnsiTheme="majorBidi" w:cstheme="majorBidi"/>
                <w:lang w:bidi="ar-IQ"/>
              </w:rPr>
            </w:pPr>
            <w:r w:rsidRPr="00253EE6">
              <w:rPr>
                <w:rFonts w:asciiTheme="majorBidi" w:hAnsiTheme="majorBidi" w:cstheme="majorBidi"/>
                <w:rtl/>
                <w:lang w:bidi="ar-IQ"/>
              </w:rPr>
              <w:t>اسم المادة</w:t>
            </w:r>
          </w:p>
        </w:tc>
        <w:tc>
          <w:tcPr>
            <w:tcW w:w="1730" w:type="dxa"/>
            <w:vAlign w:val="center"/>
          </w:tcPr>
          <w:p w:rsidR="004A1BC3" w:rsidRPr="00253EE6" w:rsidRDefault="004A1BC3" w:rsidP="00253EE6">
            <w:pPr>
              <w:jc w:val="center"/>
              <w:cnfStyle w:val="100000000000"/>
              <w:rPr>
                <w:rFonts w:asciiTheme="majorBidi" w:hAnsiTheme="majorBidi" w:cstheme="majorBidi"/>
                <w:lang w:bidi="ar-IQ"/>
              </w:rPr>
            </w:pPr>
            <w:r w:rsidRPr="00253EE6">
              <w:rPr>
                <w:rFonts w:asciiTheme="majorBidi" w:hAnsiTheme="majorBidi" w:cstheme="majorBidi"/>
                <w:rtl/>
                <w:lang w:bidi="ar-IQ"/>
              </w:rPr>
              <w:t>الاسم التدريسي الثلاثي</w:t>
            </w:r>
          </w:p>
        </w:tc>
        <w:tc>
          <w:tcPr>
            <w:tcW w:w="445" w:type="dxa"/>
            <w:vAlign w:val="center"/>
          </w:tcPr>
          <w:p w:rsidR="004A1BC3" w:rsidRPr="00253EE6" w:rsidRDefault="004A1BC3" w:rsidP="00253EE6">
            <w:pPr>
              <w:jc w:val="center"/>
              <w:cnfStyle w:val="100000000000"/>
              <w:rPr>
                <w:rFonts w:asciiTheme="majorBidi" w:hAnsiTheme="majorBidi" w:cstheme="majorBidi"/>
                <w:lang w:bidi="ar-IQ"/>
              </w:rPr>
            </w:pPr>
            <w:r w:rsidRPr="00253EE6">
              <w:rPr>
                <w:rFonts w:asciiTheme="majorBidi" w:hAnsiTheme="majorBidi" w:cstheme="majorBidi"/>
                <w:rtl/>
                <w:lang w:bidi="ar-IQ"/>
              </w:rPr>
              <w:t>ت</w:t>
            </w:r>
          </w:p>
        </w:tc>
      </w:tr>
      <w:tr w:rsidR="00576291" w:rsidRPr="00253EE6" w:rsidTr="00253EE6">
        <w:trPr>
          <w:trHeight w:val="259"/>
        </w:trPr>
        <w:tc>
          <w:tcPr>
            <w:cnfStyle w:val="001000000000"/>
            <w:tcW w:w="7230" w:type="dxa"/>
            <w:vAlign w:val="center"/>
          </w:tcPr>
          <w:p w:rsidR="00576291" w:rsidRPr="00253EE6" w:rsidRDefault="00576291" w:rsidP="00253EE6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lang w:bidi="ar-IQ"/>
              </w:rPr>
              <w:t>https://meet.google.com/c/ote5mju3nzq3nzra?cjc=or4zez4</w:t>
            </w:r>
          </w:p>
        </w:tc>
        <w:tc>
          <w:tcPr>
            <w:tcW w:w="1701" w:type="dxa"/>
            <w:vAlign w:val="center"/>
          </w:tcPr>
          <w:p w:rsidR="00576291" w:rsidRPr="00253EE6" w:rsidRDefault="00CD4205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80007E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نظري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53B7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866" w:type="dxa"/>
            <w:vAlign w:val="center"/>
          </w:tcPr>
          <w:p w:rsidR="00576291" w:rsidRPr="00253EE6" w:rsidRDefault="008E587C" w:rsidP="008E587C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9</w:t>
            </w:r>
            <w:r w:rsidR="00576291"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:00-1</w:t>
            </w: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1</w:t>
            </w:r>
            <w:r w:rsidR="00576291"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:00 ص</w:t>
            </w:r>
            <w:r w:rsidR="00253EE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الخميس</w:t>
            </w:r>
          </w:p>
        </w:tc>
        <w:tc>
          <w:tcPr>
            <w:tcW w:w="1819" w:type="dxa"/>
            <w:vAlign w:val="center"/>
          </w:tcPr>
          <w:p w:rsidR="00576291" w:rsidRPr="00253EE6" w:rsidRDefault="00576291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نبات عام</w:t>
            </w:r>
          </w:p>
        </w:tc>
        <w:tc>
          <w:tcPr>
            <w:tcW w:w="1730" w:type="dxa"/>
            <w:vAlign w:val="center"/>
          </w:tcPr>
          <w:p w:rsidR="00576291" w:rsidRPr="00253EE6" w:rsidRDefault="00576291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د عيسى طالب خلف</w:t>
            </w:r>
          </w:p>
        </w:tc>
        <w:tc>
          <w:tcPr>
            <w:tcW w:w="445" w:type="dxa"/>
            <w:vMerge w:val="restart"/>
            <w:vAlign w:val="center"/>
          </w:tcPr>
          <w:p w:rsidR="00576291" w:rsidRPr="00253EE6" w:rsidRDefault="00576291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lang w:bidi="ar-IQ"/>
              </w:rPr>
              <w:t>1</w:t>
            </w:r>
          </w:p>
        </w:tc>
      </w:tr>
      <w:tr w:rsidR="00576291" w:rsidRPr="00253EE6" w:rsidTr="00253EE6">
        <w:trPr>
          <w:trHeight w:val="259"/>
        </w:trPr>
        <w:tc>
          <w:tcPr>
            <w:cnfStyle w:val="001000000000"/>
            <w:tcW w:w="7230" w:type="dxa"/>
            <w:vAlign w:val="center"/>
          </w:tcPr>
          <w:p w:rsidR="00576291" w:rsidRPr="00253EE6" w:rsidRDefault="00576291" w:rsidP="00253EE6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253EE6">
              <w:rPr>
                <w:rFonts w:asciiTheme="majorBidi" w:hAnsiTheme="majorBidi" w:cstheme="majorBidi"/>
                <w:lang w:bidi="ar-IQ"/>
              </w:rPr>
              <w:t>------------------------</w:t>
            </w:r>
          </w:p>
        </w:tc>
        <w:tc>
          <w:tcPr>
            <w:tcW w:w="1701" w:type="dxa"/>
            <w:vAlign w:val="center"/>
          </w:tcPr>
          <w:p w:rsidR="00576291" w:rsidRPr="00253EE6" w:rsidRDefault="00576291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عملي حضوري</w:t>
            </w:r>
          </w:p>
        </w:tc>
        <w:tc>
          <w:tcPr>
            <w:tcW w:w="1866" w:type="dxa"/>
            <w:vAlign w:val="center"/>
          </w:tcPr>
          <w:p w:rsidR="00576291" w:rsidRPr="00253EE6" w:rsidRDefault="00253EE6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لثلاثاء</w:t>
            </w:r>
            <w:r>
              <w:rPr>
                <w:rFonts w:asciiTheme="majorBidi" w:hAnsiTheme="majorBidi" w:cstheme="majorBidi"/>
                <w:b/>
                <w:bCs/>
                <w:lang w:bidi="ar-IQ"/>
              </w:rPr>
              <w:t>12:00:9:00</w:t>
            </w:r>
          </w:p>
        </w:tc>
        <w:tc>
          <w:tcPr>
            <w:tcW w:w="1819" w:type="dxa"/>
            <w:vAlign w:val="center"/>
          </w:tcPr>
          <w:p w:rsidR="00576291" w:rsidRPr="00253EE6" w:rsidRDefault="00576291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نبات عام</w:t>
            </w:r>
          </w:p>
        </w:tc>
        <w:tc>
          <w:tcPr>
            <w:tcW w:w="1730" w:type="dxa"/>
            <w:vAlign w:val="center"/>
          </w:tcPr>
          <w:p w:rsidR="00576291" w:rsidRPr="00253EE6" w:rsidRDefault="00576291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.م زينب لطيف حميد</w:t>
            </w:r>
          </w:p>
        </w:tc>
        <w:tc>
          <w:tcPr>
            <w:tcW w:w="445" w:type="dxa"/>
            <w:vMerge/>
            <w:vAlign w:val="center"/>
          </w:tcPr>
          <w:p w:rsidR="00576291" w:rsidRPr="00253EE6" w:rsidRDefault="00576291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</w:tr>
      <w:tr w:rsidR="00253EE6" w:rsidRPr="00253EE6" w:rsidTr="00253EE6">
        <w:trPr>
          <w:trHeight w:val="259"/>
        </w:trPr>
        <w:tc>
          <w:tcPr>
            <w:cnfStyle w:val="001000000000"/>
            <w:tcW w:w="7230" w:type="dxa"/>
            <w:vAlign w:val="center"/>
          </w:tcPr>
          <w:p w:rsidR="00253EE6" w:rsidRPr="00253EE6" w:rsidRDefault="00253EE6" w:rsidP="00253EE6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lang w:bidi="ar-IQ"/>
              </w:rPr>
              <w:t>https://meet.google.com/lookup/amnt7oejbm?authuser=3&amp;hs=179</w:t>
            </w:r>
          </w:p>
        </w:tc>
        <w:tc>
          <w:tcPr>
            <w:tcW w:w="1701" w:type="dxa"/>
            <w:vAlign w:val="center"/>
          </w:tcPr>
          <w:p w:rsidR="00253EE6" w:rsidRPr="00253EE6" w:rsidRDefault="00CD4205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80007E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نظري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53B7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866" w:type="dxa"/>
            <w:vAlign w:val="center"/>
          </w:tcPr>
          <w:p w:rsidR="00253EE6" w:rsidRPr="00253EE6" w:rsidRDefault="00253EE6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10:00-1:00 ص</w:t>
            </w: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</w:t>
            </w:r>
            <w:proofErr w:type="spellStart"/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لاربعاء</w:t>
            </w:r>
            <w:proofErr w:type="spellEnd"/>
          </w:p>
        </w:tc>
        <w:tc>
          <w:tcPr>
            <w:tcW w:w="1819" w:type="dxa"/>
            <w:vAlign w:val="center"/>
          </w:tcPr>
          <w:p w:rsidR="00253EE6" w:rsidRPr="00253EE6" w:rsidRDefault="00253EE6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رياضيات</w:t>
            </w:r>
          </w:p>
        </w:tc>
        <w:tc>
          <w:tcPr>
            <w:tcW w:w="1730" w:type="dxa"/>
            <w:vAlign w:val="center"/>
          </w:tcPr>
          <w:p w:rsidR="00253EE6" w:rsidRPr="00253EE6" w:rsidRDefault="00253EE6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د. احمد جبار</w:t>
            </w:r>
            <w:r w:rsidR="005D036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عباس</w:t>
            </w:r>
          </w:p>
        </w:tc>
        <w:tc>
          <w:tcPr>
            <w:tcW w:w="445" w:type="dxa"/>
            <w:vAlign w:val="center"/>
          </w:tcPr>
          <w:p w:rsidR="00253EE6" w:rsidRPr="00253EE6" w:rsidRDefault="00253EE6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lang w:bidi="ar-IQ"/>
              </w:rPr>
              <w:t>2</w:t>
            </w:r>
          </w:p>
        </w:tc>
      </w:tr>
      <w:tr w:rsidR="00253EE6" w:rsidRPr="00253EE6" w:rsidTr="00253EE6">
        <w:trPr>
          <w:trHeight w:val="249"/>
        </w:trPr>
        <w:tc>
          <w:tcPr>
            <w:cnfStyle w:val="001000000000"/>
            <w:tcW w:w="7230" w:type="dxa"/>
            <w:vAlign w:val="center"/>
          </w:tcPr>
          <w:p w:rsidR="00253EE6" w:rsidRPr="00253EE6" w:rsidRDefault="00253EE6" w:rsidP="00253EE6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lang w:bidi="ar-IQ"/>
              </w:rPr>
              <w:t>https://meet.google.com/c/nji2mzgxnjmzmdna?cjc=m6ay3ia</w:t>
            </w:r>
          </w:p>
        </w:tc>
        <w:tc>
          <w:tcPr>
            <w:tcW w:w="1701" w:type="dxa"/>
            <w:vAlign w:val="center"/>
          </w:tcPr>
          <w:p w:rsidR="00253EE6" w:rsidRPr="00253EE6" w:rsidRDefault="00CD4205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80007E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نظري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53B7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866" w:type="dxa"/>
            <w:vAlign w:val="center"/>
          </w:tcPr>
          <w:p w:rsidR="00253EE6" w:rsidRPr="00253EE6" w:rsidRDefault="00253EE6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1:00-2:00 م</w:t>
            </w: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الخميس</w:t>
            </w:r>
          </w:p>
        </w:tc>
        <w:tc>
          <w:tcPr>
            <w:tcW w:w="1819" w:type="dxa"/>
            <w:vAlign w:val="center"/>
          </w:tcPr>
          <w:p w:rsidR="00253EE6" w:rsidRPr="00253EE6" w:rsidRDefault="00253EE6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حقوق </w:t>
            </w:r>
            <w:proofErr w:type="spellStart"/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نسان</w:t>
            </w:r>
            <w:proofErr w:type="spellEnd"/>
          </w:p>
        </w:tc>
        <w:tc>
          <w:tcPr>
            <w:tcW w:w="1730" w:type="dxa"/>
            <w:vAlign w:val="center"/>
          </w:tcPr>
          <w:p w:rsidR="00253EE6" w:rsidRPr="00253EE6" w:rsidRDefault="00253EE6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ا.م. </w:t>
            </w:r>
            <w:proofErr w:type="spellStart"/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خضير</w:t>
            </w:r>
            <w:proofErr w:type="spellEnd"/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ياسين</w:t>
            </w:r>
            <w:r w:rsidR="005D036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</w:t>
            </w:r>
            <w:proofErr w:type="spellStart"/>
            <w:r w:rsidR="00453B7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خضير</w:t>
            </w:r>
            <w:proofErr w:type="spellEnd"/>
          </w:p>
        </w:tc>
        <w:tc>
          <w:tcPr>
            <w:tcW w:w="445" w:type="dxa"/>
            <w:vAlign w:val="center"/>
          </w:tcPr>
          <w:p w:rsidR="00253EE6" w:rsidRPr="00253EE6" w:rsidRDefault="00253EE6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lang w:bidi="ar-IQ"/>
              </w:rPr>
              <w:t>3</w:t>
            </w:r>
          </w:p>
        </w:tc>
      </w:tr>
      <w:tr w:rsidR="00253EE6" w:rsidRPr="00253EE6" w:rsidTr="00253EE6">
        <w:trPr>
          <w:trHeight w:val="259"/>
        </w:trPr>
        <w:tc>
          <w:tcPr>
            <w:cnfStyle w:val="001000000000"/>
            <w:tcW w:w="7230" w:type="dxa"/>
            <w:vAlign w:val="center"/>
          </w:tcPr>
          <w:p w:rsidR="00253EE6" w:rsidRPr="00253EE6" w:rsidRDefault="00253EE6" w:rsidP="00253EE6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lang w:bidi="ar-IQ"/>
              </w:rPr>
              <w:t>https://meet.google.com/lookup/gnmx5dungp</w:t>
            </w:r>
          </w:p>
        </w:tc>
        <w:tc>
          <w:tcPr>
            <w:tcW w:w="1701" w:type="dxa"/>
            <w:vAlign w:val="center"/>
          </w:tcPr>
          <w:p w:rsidR="00253EE6" w:rsidRPr="00253EE6" w:rsidRDefault="00CD4205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80007E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نظري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53B7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866" w:type="dxa"/>
            <w:vAlign w:val="center"/>
          </w:tcPr>
          <w:p w:rsidR="00253EE6" w:rsidRPr="00253EE6" w:rsidRDefault="008E587C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9</w:t>
            </w:r>
            <w:r w:rsidR="00253EE6"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:00-10:00 ص</w:t>
            </w:r>
            <w:r w:rsidR="00253EE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</w:t>
            </w:r>
            <w:proofErr w:type="spellStart"/>
            <w:r w:rsidR="00253EE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لاربعاء</w:t>
            </w:r>
            <w:proofErr w:type="spellEnd"/>
          </w:p>
        </w:tc>
        <w:tc>
          <w:tcPr>
            <w:tcW w:w="1819" w:type="dxa"/>
            <w:vAlign w:val="center"/>
          </w:tcPr>
          <w:p w:rsidR="00253EE6" w:rsidRPr="00253EE6" w:rsidRDefault="00253EE6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للغة الانكليزية</w:t>
            </w:r>
          </w:p>
        </w:tc>
        <w:tc>
          <w:tcPr>
            <w:tcW w:w="1730" w:type="dxa"/>
            <w:vAlign w:val="center"/>
          </w:tcPr>
          <w:p w:rsidR="00253EE6" w:rsidRPr="00253EE6" w:rsidRDefault="00253EE6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د. علي عبد الحسين</w:t>
            </w:r>
            <w:r w:rsidR="0018434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كريم</w:t>
            </w:r>
          </w:p>
        </w:tc>
        <w:tc>
          <w:tcPr>
            <w:tcW w:w="445" w:type="dxa"/>
            <w:vAlign w:val="center"/>
          </w:tcPr>
          <w:p w:rsidR="00253EE6" w:rsidRPr="00253EE6" w:rsidRDefault="00253EE6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lang w:bidi="ar-IQ"/>
              </w:rPr>
              <w:t>4</w:t>
            </w:r>
          </w:p>
        </w:tc>
      </w:tr>
      <w:tr w:rsidR="00253EE6" w:rsidRPr="00253EE6" w:rsidTr="00253EE6">
        <w:trPr>
          <w:trHeight w:val="259"/>
        </w:trPr>
        <w:tc>
          <w:tcPr>
            <w:cnfStyle w:val="001000000000"/>
            <w:tcW w:w="7230" w:type="dxa"/>
            <w:vAlign w:val="center"/>
          </w:tcPr>
          <w:p w:rsidR="00253EE6" w:rsidRPr="00253EE6" w:rsidRDefault="00253EE6" w:rsidP="00253EE6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lang w:bidi="ar-IQ"/>
              </w:rPr>
              <w:t>https://meet.google.com/lookup/bx6ymibhj2?authuser=3&amp;hs=179</w:t>
            </w:r>
          </w:p>
        </w:tc>
        <w:tc>
          <w:tcPr>
            <w:tcW w:w="1701" w:type="dxa"/>
            <w:vAlign w:val="center"/>
          </w:tcPr>
          <w:p w:rsidR="00253EE6" w:rsidRPr="00253EE6" w:rsidRDefault="00CD4205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80007E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نظري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53B7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866" w:type="dxa"/>
            <w:vAlign w:val="center"/>
          </w:tcPr>
          <w:p w:rsidR="00253EE6" w:rsidRPr="00253EE6" w:rsidRDefault="00253EE6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10:00-12:00 ص</w:t>
            </w: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الخميس</w:t>
            </w:r>
          </w:p>
        </w:tc>
        <w:tc>
          <w:tcPr>
            <w:tcW w:w="1819" w:type="dxa"/>
            <w:vAlign w:val="center"/>
          </w:tcPr>
          <w:p w:rsidR="00253EE6" w:rsidRPr="00253EE6" w:rsidRDefault="00253EE6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ساحة مستوية</w:t>
            </w:r>
          </w:p>
        </w:tc>
        <w:tc>
          <w:tcPr>
            <w:tcW w:w="1730" w:type="dxa"/>
            <w:vAlign w:val="center"/>
          </w:tcPr>
          <w:p w:rsidR="00253EE6" w:rsidRPr="00253EE6" w:rsidRDefault="00253EE6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.د احمد جبار</w:t>
            </w:r>
            <w:r w:rsidR="005D036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عباس</w:t>
            </w:r>
          </w:p>
        </w:tc>
        <w:tc>
          <w:tcPr>
            <w:tcW w:w="445" w:type="dxa"/>
            <w:vMerge w:val="restart"/>
            <w:vAlign w:val="center"/>
          </w:tcPr>
          <w:p w:rsidR="00253EE6" w:rsidRPr="00253EE6" w:rsidRDefault="00253EE6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lang w:bidi="ar-IQ"/>
              </w:rPr>
              <w:t>5</w:t>
            </w:r>
          </w:p>
        </w:tc>
      </w:tr>
      <w:tr w:rsidR="00253EE6" w:rsidRPr="00253EE6" w:rsidTr="00253EE6">
        <w:trPr>
          <w:trHeight w:val="259"/>
        </w:trPr>
        <w:tc>
          <w:tcPr>
            <w:cnfStyle w:val="001000000000"/>
            <w:tcW w:w="7230" w:type="dxa"/>
            <w:vAlign w:val="center"/>
          </w:tcPr>
          <w:p w:rsidR="00253EE6" w:rsidRPr="00253EE6" w:rsidRDefault="00253EE6" w:rsidP="00253EE6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253EE6">
              <w:rPr>
                <w:rFonts w:asciiTheme="majorBidi" w:hAnsiTheme="majorBidi" w:cstheme="majorBidi"/>
                <w:lang w:bidi="ar-IQ"/>
              </w:rPr>
              <w:t>---------------------</w:t>
            </w:r>
          </w:p>
        </w:tc>
        <w:tc>
          <w:tcPr>
            <w:tcW w:w="1701" w:type="dxa"/>
            <w:vAlign w:val="center"/>
          </w:tcPr>
          <w:p w:rsidR="00253EE6" w:rsidRPr="00253EE6" w:rsidRDefault="00253EE6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عملي حضوري</w:t>
            </w:r>
          </w:p>
        </w:tc>
        <w:tc>
          <w:tcPr>
            <w:tcW w:w="1866" w:type="dxa"/>
            <w:vAlign w:val="center"/>
          </w:tcPr>
          <w:p w:rsidR="00253EE6" w:rsidRPr="00253EE6" w:rsidRDefault="00253EE6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ص</w:t>
            </w: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الثلاثاء</w:t>
            </w:r>
            <w:r w:rsidRPr="00253EE6">
              <w:rPr>
                <w:rFonts w:asciiTheme="majorBidi" w:hAnsiTheme="majorBidi" w:cstheme="majorBidi"/>
                <w:b/>
                <w:bCs/>
                <w:lang w:bidi="ar-IQ"/>
              </w:rPr>
              <w:t xml:space="preserve"> 12:00-9:00</w:t>
            </w:r>
          </w:p>
        </w:tc>
        <w:tc>
          <w:tcPr>
            <w:tcW w:w="1819" w:type="dxa"/>
            <w:vAlign w:val="center"/>
          </w:tcPr>
          <w:p w:rsidR="00253EE6" w:rsidRPr="00253EE6" w:rsidRDefault="00253EE6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ساحة مستوية</w:t>
            </w:r>
          </w:p>
        </w:tc>
        <w:tc>
          <w:tcPr>
            <w:tcW w:w="1730" w:type="dxa"/>
            <w:vAlign w:val="center"/>
          </w:tcPr>
          <w:p w:rsidR="00253EE6" w:rsidRPr="00253EE6" w:rsidRDefault="00253EE6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م.م </w:t>
            </w:r>
            <w:proofErr w:type="spellStart"/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يثم</w:t>
            </w:r>
            <w:proofErr w:type="spellEnd"/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عباس جواد</w:t>
            </w:r>
          </w:p>
        </w:tc>
        <w:tc>
          <w:tcPr>
            <w:tcW w:w="445" w:type="dxa"/>
            <w:vMerge/>
            <w:vAlign w:val="center"/>
          </w:tcPr>
          <w:p w:rsidR="00253EE6" w:rsidRPr="00253EE6" w:rsidRDefault="00253EE6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</w:tr>
      <w:tr w:rsidR="00CD4205" w:rsidRPr="00253EE6" w:rsidTr="00253EE6">
        <w:trPr>
          <w:trHeight w:val="259"/>
        </w:trPr>
        <w:tc>
          <w:tcPr>
            <w:cnfStyle w:val="001000000000"/>
            <w:tcW w:w="7230" w:type="dxa"/>
            <w:vAlign w:val="center"/>
          </w:tcPr>
          <w:p w:rsidR="00CD4205" w:rsidRPr="00253EE6" w:rsidRDefault="00CD4205" w:rsidP="00253EE6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lang w:bidi="ar-IQ"/>
              </w:rPr>
              <w:t>https://meet.google.com/c/mty3mtm0oti4mdk0?cjc=wrybis7</w:t>
            </w:r>
          </w:p>
        </w:tc>
        <w:tc>
          <w:tcPr>
            <w:tcW w:w="1701" w:type="dxa"/>
            <w:vAlign w:val="center"/>
          </w:tcPr>
          <w:p w:rsidR="00CD4205" w:rsidRPr="00253EE6" w:rsidRDefault="00CD4205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80007E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نظري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53B7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كتروني</w:t>
            </w:r>
          </w:p>
        </w:tc>
        <w:tc>
          <w:tcPr>
            <w:tcW w:w="1866" w:type="dxa"/>
            <w:vAlign w:val="center"/>
          </w:tcPr>
          <w:p w:rsidR="00CD4205" w:rsidRPr="00253EE6" w:rsidRDefault="00CD4205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12:00-2:00 م</w:t>
            </w: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</w:t>
            </w:r>
            <w:proofErr w:type="spellStart"/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لاربعاء</w:t>
            </w:r>
            <w:proofErr w:type="spellEnd"/>
          </w:p>
        </w:tc>
        <w:tc>
          <w:tcPr>
            <w:tcW w:w="1819" w:type="dxa"/>
            <w:vAlign w:val="center"/>
          </w:tcPr>
          <w:p w:rsidR="00CD4205" w:rsidRPr="00253EE6" w:rsidRDefault="00CD4205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كيمياء عضوية</w:t>
            </w:r>
          </w:p>
        </w:tc>
        <w:tc>
          <w:tcPr>
            <w:tcW w:w="1730" w:type="dxa"/>
            <w:vAlign w:val="center"/>
          </w:tcPr>
          <w:p w:rsidR="00CD4205" w:rsidRPr="00253EE6" w:rsidRDefault="00CD4205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م.زينب عبد </w:t>
            </w:r>
            <w:proofErr w:type="spellStart"/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لامير</w:t>
            </w:r>
            <w:proofErr w:type="spellEnd"/>
            <w:r w:rsidR="0018434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حسن</w:t>
            </w:r>
          </w:p>
        </w:tc>
        <w:tc>
          <w:tcPr>
            <w:tcW w:w="445" w:type="dxa"/>
            <w:vMerge w:val="restart"/>
            <w:vAlign w:val="center"/>
          </w:tcPr>
          <w:p w:rsidR="00CD4205" w:rsidRPr="00253EE6" w:rsidRDefault="00CD4205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lang w:bidi="ar-IQ"/>
              </w:rPr>
              <w:t>6</w:t>
            </w:r>
          </w:p>
        </w:tc>
      </w:tr>
      <w:tr w:rsidR="00CD4205" w:rsidRPr="00253EE6" w:rsidTr="00253EE6">
        <w:trPr>
          <w:trHeight w:val="259"/>
        </w:trPr>
        <w:tc>
          <w:tcPr>
            <w:cnfStyle w:val="001000000000"/>
            <w:tcW w:w="7230" w:type="dxa"/>
            <w:vAlign w:val="center"/>
          </w:tcPr>
          <w:p w:rsidR="00CD4205" w:rsidRPr="00253EE6" w:rsidRDefault="00CD4205" w:rsidP="00253EE6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>
              <w:rPr>
                <w:rFonts w:asciiTheme="majorBidi" w:hAnsiTheme="majorBidi" w:cstheme="majorBidi"/>
                <w:lang w:bidi="ar-IQ"/>
              </w:rPr>
              <w:t>----------------------------------------</w:t>
            </w:r>
          </w:p>
        </w:tc>
        <w:tc>
          <w:tcPr>
            <w:tcW w:w="1701" w:type="dxa"/>
            <w:vAlign w:val="center"/>
          </w:tcPr>
          <w:p w:rsidR="00CD4205" w:rsidRPr="00253EE6" w:rsidRDefault="00CD4205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عملي حضوري</w:t>
            </w:r>
          </w:p>
        </w:tc>
        <w:tc>
          <w:tcPr>
            <w:tcW w:w="1866" w:type="dxa"/>
            <w:vAlign w:val="center"/>
          </w:tcPr>
          <w:p w:rsidR="00CD4205" w:rsidRPr="00253EE6" w:rsidRDefault="00CD4205" w:rsidP="008E587C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9</w:t>
            </w: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:00-</w:t>
            </w: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3</w:t>
            </w: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:00 </w:t>
            </w: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ص الاثنين</w:t>
            </w:r>
          </w:p>
        </w:tc>
        <w:tc>
          <w:tcPr>
            <w:tcW w:w="1819" w:type="dxa"/>
            <w:vAlign w:val="center"/>
          </w:tcPr>
          <w:p w:rsidR="00CD4205" w:rsidRPr="00253EE6" w:rsidRDefault="00CD4205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كيمياء عضوية</w:t>
            </w:r>
          </w:p>
        </w:tc>
        <w:tc>
          <w:tcPr>
            <w:tcW w:w="1730" w:type="dxa"/>
            <w:vAlign w:val="center"/>
          </w:tcPr>
          <w:p w:rsidR="00CD4205" w:rsidRPr="00253EE6" w:rsidRDefault="00CD4205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م.زينب عبد </w:t>
            </w:r>
            <w:proofErr w:type="spellStart"/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لامير</w:t>
            </w:r>
            <w:proofErr w:type="spellEnd"/>
            <w:r w:rsidR="0018434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حسن</w:t>
            </w:r>
          </w:p>
        </w:tc>
        <w:tc>
          <w:tcPr>
            <w:tcW w:w="445" w:type="dxa"/>
            <w:vMerge/>
            <w:vAlign w:val="center"/>
          </w:tcPr>
          <w:p w:rsidR="00CD4205" w:rsidRPr="00253EE6" w:rsidRDefault="00CD4205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</w:tr>
      <w:tr w:rsidR="008E587C" w:rsidRPr="00253EE6" w:rsidTr="00253EE6">
        <w:trPr>
          <w:trHeight w:val="259"/>
        </w:trPr>
        <w:tc>
          <w:tcPr>
            <w:cnfStyle w:val="001000000000"/>
            <w:tcW w:w="7230" w:type="dxa"/>
            <w:vAlign w:val="center"/>
          </w:tcPr>
          <w:p w:rsidR="008E587C" w:rsidRPr="00253EE6" w:rsidRDefault="008E587C" w:rsidP="00253EE6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>
              <w:rPr>
                <w:rFonts w:asciiTheme="majorBidi" w:hAnsiTheme="majorBidi" w:cstheme="majorBidi"/>
                <w:lang w:bidi="ar-IQ"/>
              </w:rPr>
              <w:t>-------------------------------------------</w:t>
            </w:r>
          </w:p>
        </w:tc>
        <w:tc>
          <w:tcPr>
            <w:tcW w:w="1701" w:type="dxa"/>
            <w:vAlign w:val="center"/>
          </w:tcPr>
          <w:p w:rsidR="008E587C" w:rsidRPr="00253EE6" w:rsidRDefault="008E587C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عملي حضوري</w:t>
            </w:r>
          </w:p>
        </w:tc>
        <w:tc>
          <w:tcPr>
            <w:tcW w:w="1866" w:type="dxa"/>
            <w:vAlign w:val="center"/>
          </w:tcPr>
          <w:p w:rsidR="008E587C" w:rsidRPr="00253EE6" w:rsidRDefault="008E587C" w:rsidP="008E587C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9</w:t>
            </w: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:00-</w:t>
            </w: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3</w:t>
            </w: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:00 </w:t>
            </w: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ص </w:t>
            </w:r>
            <w:proofErr w:type="spellStart"/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لاحد</w:t>
            </w:r>
            <w:proofErr w:type="spellEnd"/>
          </w:p>
        </w:tc>
        <w:tc>
          <w:tcPr>
            <w:tcW w:w="1819" w:type="dxa"/>
            <w:vAlign w:val="center"/>
          </w:tcPr>
          <w:p w:rsidR="008E587C" w:rsidRPr="00253EE6" w:rsidRDefault="008E587C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حاسوب</w:t>
            </w:r>
          </w:p>
        </w:tc>
        <w:tc>
          <w:tcPr>
            <w:tcW w:w="1730" w:type="dxa"/>
            <w:vAlign w:val="center"/>
          </w:tcPr>
          <w:p w:rsidR="008E587C" w:rsidRPr="00253EE6" w:rsidRDefault="008E587C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.د احمد جبار</w:t>
            </w:r>
            <w:r w:rsidR="005D036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عباس</w:t>
            </w:r>
          </w:p>
        </w:tc>
        <w:tc>
          <w:tcPr>
            <w:tcW w:w="445" w:type="dxa"/>
            <w:vAlign w:val="center"/>
          </w:tcPr>
          <w:p w:rsidR="008E587C" w:rsidRPr="00253EE6" w:rsidRDefault="008E587C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lang w:bidi="ar-IQ"/>
              </w:rPr>
              <w:t>7</w:t>
            </w:r>
          </w:p>
        </w:tc>
      </w:tr>
      <w:tr w:rsidR="008E587C" w:rsidRPr="00253EE6" w:rsidTr="00253EE6">
        <w:trPr>
          <w:trHeight w:val="259"/>
        </w:trPr>
        <w:tc>
          <w:tcPr>
            <w:cnfStyle w:val="001000000000"/>
            <w:tcW w:w="7230" w:type="dxa"/>
            <w:vAlign w:val="center"/>
          </w:tcPr>
          <w:p w:rsidR="008E587C" w:rsidRPr="00253EE6" w:rsidRDefault="008E587C" w:rsidP="00253EE6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>
              <w:rPr>
                <w:rFonts w:asciiTheme="majorBidi" w:hAnsiTheme="majorBidi" w:cstheme="majorBidi"/>
                <w:lang w:bidi="ar-IQ"/>
              </w:rPr>
              <w:t>---------------------------------------------</w:t>
            </w:r>
          </w:p>
        </w:tc>
        <w:tc>
          <w:tcPr>
            <w:tcW w:w="1701" w:type="dxa"/>
            <w:vAlign w:val="center"/>
          </w:tcPr>
          <w:p w:rsidR="008E587C" w:rsidRPr="00253EE6" w:rsidRDefault="008E587C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عملي حضوري</w:t>
            </w:r>
          </w:p>
        </w:tc>
        <w:tc>
          <w:tcPr>
            <w:tcW w:w="1866" w:type="dxa"/>
            <w:vAlign w:val="center"/>
          </w:tcPr>
          <w:p w:rsidR="008E587C" w:rsidRPr="00253EE6" w:rsidRDefault="008E587C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12:00-2:00 م</w:t>
            </w: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الاثنين</w:t>
            </w:r>
          </w:p>
        </w:tc>
        <w:tc>
          <w:tcPr>
            <w:tcW w:w="1819" w:type="dxa"/>
            <w:vAlign w:val="center"/>
          </w:tcPr>
          <w:p w:rsidR="008E587C" w:rsidRPr="00253EE6" w:rsidRDefault="008E587C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رسم هندسي</w:t>
            </w:r>
          </w:p>
        </w:tc>
        <w:tc>
          <w:tcPr>
            <w:tcW w:w="1730" w:type="dxa"/>
            <w:vAlign w:val="center"/>
          </w:tcPr>
          <w:p w:rsidR="008E587C" w:rsidRPr="00253EE6" w:rsidRDefault="008E587C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.د احمد جبار</w:t>
            </w:r>
            <w:r w:rsidR="005D036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عباس</w:t>
            </w:r>
          </w:p>
        </w:tc>
        <w:tc>
          <w:tcPr>
            <w:tcW w:w="445" w:type="dxa"/>
            <w:vAlign w:val="center"/>
          </w:tcPr>
          <w:p w:rsidR="008E587C" w:rsidRPr="00253EE6" w:rsidRDefault="008E587C" w:rsidP="00253EE6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253EE6">
              <w:rPr>
                <w:rFonts w:asciiTheme="majorBidi" w:hAnsiTheme="majorBidi" w:cstheme="majorBidi"/>
                <w:b/>
                <w:bCs/>
                <w:lang w:bidi="ar-IQ"/>
              </w:rPr>
              <w:t>8</w:t>
            </w:r>
          </w:p>
        </w:tc>
      </w:tr>
    </w:tbl>
    <w:p w:rsidR="00D8214B" w:rsidRDefault="00D8214B" w:rsidP="002F1B9C">
      <w:pPr>
        <w:jc w:val="right"/>
        <w:rPr>
          <w:rtl/>
          <w:lang w:bidi="ar-IQ"/>
        </w:rPr>
      </w:pPr>
    </w:p>
    <w:p w:rsidR="00C130F1" w:rsidRDefault="00C130F1" w:rsidP="008E587C">
      <w:pPr>
        <w:jc w:val="right"/>
        <w:rPr>
          <w:lang w:bidi="ar-IQ"/>
        </w:rPr>
      </w:pPr>
    </w:p>
    <w:p w:rsidR="005A2062" w:rsidRDefault="005A2062" w:rsidP="00C130F1">
      <w:pPr>
        <w:jc w:val="right"/>
        <w:rPr>
          <w:rtl/>
          <w:lang w:bidi="ar-IQ"/>
        </w:rPr>
      </w:pPr>
    </w:p>
    <w:p w:rsidR="005A2062" w:rsidRDefault="005A2062" w:rsidP="00C130F1">
      <w:pPr>
        <w:jc w:val="right"/>
        <w:rPr>
          <w:rtl/>
          <w:lang w:bidi="ar-IQ"/>
        </w:rPr>
      </w:pPr>
    </w:p>
    <w:p w:rsidR="005A2062" w:rsidRDefault="005A2062" w:rsidP="00C130F1">
      <w:pPr>
        <w:jc w:val="right"/>
        <w:rPr>
          <w:lang w:bidi="ar-IQ"/>
        </w:rPr>
      </w:pPr>
    </w:p>
    <w:p w:rsidR="008E587C" w:rsidRDefault="008E587C" w:rsidP="008E587C">
      <w:pPr>
        <w:shd w:val="clear" w:color="auto" w:fill="C5E0B3" w:themeFill="accent6" w:themeFillTint="66"/>
        <w:bidi/>
        <w:jc w:val="center"/>
        <w:rPr>
          <w:rFonts w:ascii="Hacen Casablanca" w:hAnsi="Hacen Casablanca" w:cs="Hacen Casablanca"/>
          <w:sz w:val="32"/>
          <w:szCs w:val="32"/>
          <w:rtl/>
        </w:rPr>
      </w:pPr>
      <w:r>
        <w:rPr>
          <w:rFonts w:ascii="Hacen Casablanca" w:hAnsi="Hacen Casablanca" w:cs="Hacen Casablanca" w:hint="cs"/>
          <w:sz w:val="32"/>
          <w:szCs w:val="32"/>
          <w:rtl/>
        </w:rPr>
        <w:t xml:space="preserve">قسم التعليم المستمر </w:t>
      </w:r>
      <w:r>
        <w:rPr>
          <w:rFonts w:ascii="Hacen Casablanca" w:hAnsi="Hacen Casablanca" w:cs="Hacen Casablanca"/>
          <w:sz w:val="32"/>
          <w:szCs w:val="32"/>
          <w:rtl/>
        </w:rPr>
        <w:t>–</w:t>
      </w:r>
      <w:r>
        <w:rPr>
          <w:rFonts w:ascii="Hacen Casablanca" w:hAnsi="Hacen Casablanca" w:cs="Hacen Casablanca" w:hint="cs"/>
          <w:sz w:val="32"/>
          <w:szCs w:val="32"/>
          <w:rtl/>
        </w:rPr>
        <w:t xml:space="preserve"> شعبة ابن سينا للتعليم الالكتروني</w:t>
      </w:r>
    </w:p>
    <w:p w:rsidR="008E587C" w:rsidRPr="004A1BC3" w:rsidRDefault="008E587C" w:rsidP="008E587C">
      <w:pPr>
        <w:bidi/>
        <w:jc w:val="center"/>
        <w:rPr>
          <w:rFonts w:ascii="Hacen Casablanca" w:hAnsi="Hacen Casablanca" w:cs="Hacen Casablanca"/>
          <w:sz w:val="32"/>
          <w:szCs w:val="32"/>
          <w:lang w:val="ms-MY" w:bidi="ar-IQ"/>
        </w:rPr>
      </w:pP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>جدو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ل المحاضرات الالكترونية لكلية الزراعة قسم المحاصيل الحقلية المرحلة </w:t>
      </w:r>
      <w:r w:rsidR="0080007E">
        <w:rPr>
          <w:rFonts w:ascii="Hacen Casablanca" w:hAnsi="Hacen Casablanca" w:cs="Hacen Casablanca" w:hint="cs"/>
          <w:sz w:val="32"/>
          <w:szCs w:val="32"/>
          <w:rtl/>
          <w:lang w:bidi="ar-IQ"/>
        </w:rPr>
        <w:t>الثانية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نوع الدراسة</w:t>
      </w: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>الصباحي</w:t>
      </w:r>
    </w:p>
    <w:tbl>
      <w:tblPr>
        <w:tblStyle w:val="GridTable1Light"/>
        <w:tblW w:w="14933" w:type="dxa"/>
        <w:tblInd w:w="-743" w:type="dxa"/>
        <w:tblLayout w:type="fixed"/>
        <w:tblLook w:val="04A0"/>
      </w:tblPr>
      <w:tblGrid>
        <w:gridCol w:w="6521"/>
        <w:gridCol w:w="1843"/>
        <w:gridCol w:w="2568"/>
        <w:gridCol w:w="1543"/>
        <w:gridCol w:w="2086"/>
        <w:gridCol w:w="372"/>
      </w:tblGrid>
      <w:tr w:rsidR="0080007E" w:rsidRPr="00EE2307" w:rsidTr="00EE2307">
        <w:trPr>
          <w:cnfStyle w:val="100000000000"/>
          <w:trHeight w:val="259"/>
        </w:trPr>
        <w:tc>
          <w:tcPr>
            <w:cnfStyle w:val="001000000000"/>
            <w:tcW w:w="6521" w:type="dxa"/>
            <w:vAlign w:val="center"/>
          </w:tcPr>
          <w:p w:rsidR="008E587C" w:rsidRPr="00EE2307" w:rsidRDefault="008E587C" w:rsidP="00DC6945">
            <w:pPr>
              <w:tabs>
                <w:tab w:val="left" w:pos="4240"/>
              </w:tabs>
              <w:jc w:val="center"/>
              <w:rPr>
                <w:rFonts w:asciiTheme="majorBidi" w:hAnsiTheme="majorBidi" w:cstheme="majorBidi"/>
                <w:lang w:bidi="ar-IQ"/>
              </w:rPr>
            </w:pPr>
            <w:r w:rsidRPr="00EE2307">
              <w:rPr>
                <w:rFonts w:asciiTheme="majorBidi" w:hAnsiTheme="majorBidi" w:cstheme="majorBidi"/>
                <w:lang w:bidi="ar-IQ"/>
              </w:rPr>
              <w:t>Google Meet link</w:t>
            </w:r>
          </w:p>
        </w:tc>
        <w:tc>
          <w:tcPr>
            <w:tcW w:w="1843" w:type="dxa"/>
            <w:vAlign w:val="center"/>
          </w:tcPr>
          <w:p w:rsidR="008E587C" w:rsidRPr="00EE2307" w:rsidRDefault="008E587C" w:rsidP="00DC6945">
            <w:pPr>
              <w:jc w:val="center"/>
              <w:cnfStyle w:val="100000000000"/>
              <w:rPr>
                <w:rFonts w:asciiTheme="majorBidi" w:hAnsiTheme="majorBidi" w:cstheme="majorBidi"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rtl/>
                <w:lang w:bidi="ar-IQ"/>
              </w:rPr>
              <w:t>المادة</w:t>
            </w:r>
          </w:p>
          <w:p w:rsidR="008E587C" w:rsidRPr="00EE2307" w:rsidRDefault="008E587C" w:rsidP="00DC6945">
            <w:pPr>
              <w:jc w:val="center"/>
              <w:cnfStyle w:val="100000000000"/>
              <w:rPr>
                <w:rFonts w:asciiTheme="majorBidi" w:hAnsiTheme="majorBidi" w:cstheme="majorBidi"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rtl/>
                <w:lang w:bidi="ar-IQ"/>
              </w:rPr>
              <w:t>نظري الكتروني أو عملي حضوري</w:t>
            </w:r>
          </w:p>
        </w:tc>
        <w:tc>
          <w:tcPr>
            <w:tcW w:w="2568" w:type="dxa"/>
            <w:vAlign w:val="center"/>
          </w:tcPr>
          <w:p w:rsidR="008E587C" w:rsidRPr="00EE2307" w:rsidRDefault="008E587C" w:rsidP="00DC6945">
            <w:pPr>
              <w:jc w:val="center"/>
              <w:cnfStyle w:val="100000000000"/>
              <w:rPr>
                <w:rFonts w:asciiTheme="majorBidi" w:hAnsiTheme="majorBidi" w:cstheme="majorBidi"/>
                <w:lang w:bidi="ar-IQ"/>
              </w:rPr>
            </w:pPr>
            <w:r w:rsidRPr="00EE2307">
              <w:rPr>
                <w:rFonts w:asciiTheme="majorBidi" w:hAnsiTheme="majorBidi" w:cstheme="majorBidi"/>
                <w:rtl/>
                <w:lang w:bidi="ar-IQ"/>
              </w:rPr>
              <w:t>الوقت والتاريخ</w:t>
            </w:r>
          </w:p>
        </w:tc>
        <w:tc>
          <w:tcPr>
            <w:tcW w:w="1543" w:type="dxa"/>
            <w:vAlign w:val="center"/>
          </w:tcPr>
          <w:p w:rsidR="008E587C" w:rsidRPr="00EE2307" w:rsidRDefault="008E587C" w:rsidP="00DC6945">
            <w:pPr>
              <w:jc w:val="center"/>
              <w:cnfStyle w:val="100000000000"/>
              <w:rPr>
                <w:rFonts w:asciiTheme="majorBidi" w:hAnsiTheme="majorBidi" w:cstheme="majorBidi"/>
                <w:lang w:bidi="ar-IQ"/>
              </w:rPr>
            </w:pPr>
            <w:r w:rsidRPr="00EE2307">
              <w:rPr>
                <w:rFonts w:asciiTheme="majorBidi" w:hAnsiTheme="majorBidi" w:cstheme="majorBidi"/>
                <w:rtl/>
                <w:lang w:bidi="ar-IQ"/>
              </w:rPr>
              <w:t>اسم المادة</w:t>
            </w:r>
          </w:p>
        </w:tc>
        <w:tc>
          <w:tcPr>
            <w:tcW w:w="2086" w:type="dxa"/>
            <w:vAlign w:val="center"/>
          </w:tcPr>
          <w:p w:rsidR="008E587C" w:rsidRPr="00EE2307" w:rsidRDefault="008E587C" w:rsidP="00DC6945">
            <w:pPr>
              <w:jc w:val="center"/>
              <w:cnfStyle w:val="100000000000"/>
              <w:rPr>
                <w:rFonts w:asciiTheme="majorBidi" w:hAnsiTheme="majorBidi" w:cstheme="majorBidi"/>
                <w:lang w:bidi="ar-IQ"/>
              </w:rPr>
            </w:pPr>
            <w:r w:rsidRPr="00EE2307">
              <w:rPr>
                <w:rFonts w:asciiTheme="majorBidi" w:hAnsiTheme="majorBidi" w:cstheme="majorBidi"/>
                <w:rtl/>
                <w:lang w:bidi="ar-IQ"/>
              </w:rPr>
              <w:t>الاسم التدريسي الثلاثي</w:t>
            </w:r>
          </w:p>
        </w:tc>
        <w:tc>
          <w:tcPr>
            <w:tcW w:w="372" w:type="dxa"/>
            <w:vAlign w:val="center"/>
          </w:tcPr>
          <w:p w:rsidR="008E587C" w:rsidRPr="00EE2307" w:rsidRDefault="008E587C" w:rsidP="00DC6945">
            <w:pPr>
              <w:jc w:val="center"/>
              <w:cnfStyle w:val="100000000000"/>
              <w:rPr>
                <w:rFonts w:asciiTheme="majorBidi" w:hAnsiTheme="majorBidi" w:cstheme="majorBidi"/>
                <w:lang w:bidi="ar-IQ"/>
              </w:rPr>
            </w:pPr>
            <w:r w:rsidRPr="00EE2307">
              <w:rPr>
                <w:rFonts w:asciiTheme="majorBidi" w:hAnsiTheme="majorBidi" w:cstheme="majorBidi"/>
                <w:rtl/>
                <w:lang w:bidi="ar-IQ"/>
              </w:rPr>
              <w:t>ت</w:t>
            </w:r>
          </w:p>
        </w:tc>
      </w:tr>
      <w:tr w:rsidR="0080007E" w:rsidRPr="00EE2307" w:rsidTr="00EE2307">
        <w:trPr>
          <w:trHeight w:val="259"/>
        </w:trPr>
        <w:tc>
          <w:tcPr>
            <w:cnfStyle w:val="001000000000"/>
            <w:tcW w:w="6521" w:type="dxa"/>
          </w:tcPr>
          <w:p w:rsidR="008E587C" w:rsidRPr="00EE2307" w:rsidRDefault="008E587C" w:rsidP="000C7BB1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lang w:bidi="ar-IQ"/>
              </w:rPr>
              <w:t>https://meet.google.com/lookup/f3mxxyynjm</w:t>
            </w:r>
          </w:p>
        </w:tc>
        <w:tc>
          <w:tcPr>
            <w:tcW w:w="1843" w:type="dxa"/>
            <w:vAlign w:val="center"/>
          </w:tcPr>
          <w:p w:rsidR="008E587C" w:rsidRPr="00EE2307" w:rsidRDefault="00CD4205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نظري</w:t>
            </w:r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</w:t>
            </w:r>
            <w:r w:rsidR="00184347"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2568" w:type="dxa"/>
            <w:vAlign w:val="center"/>
          </w:tcPr>
          <w:p w:rsidR="008E587C" w:rsidRPr="00EE2307" w:rsidRDefault="008E587C" w:rsidP="003A31F9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9:00-11:00 ص </w:t>
            </w:r>
            <w:r w:rsidR="003A31F9"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لثلاثاء</w:t>
            </w:r>
          </w:p>
        </w:tc>
        <w:tc>
          <w:tcPr>
            <w:tcW w:w="1543" w:type="dxa"/>
            <w:vAlign w:val="center"/>
          </w:tcPr>
          <w:p w:rsidR="008E587C" w:rsidRPr="00EE2307" w:rsidRDefault="008E587C" w:rsidP="00F77B5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خصوبة التربة</w:t>
            </w:r>
          </w:p>
        </w:tc>
        <w:tc>
          <w:tcPr>
            <w:tcW w:w="2086" w:type="dxa"/>
            <w:vAlign w:val="center"/>
          </w:tcPr>
          <w:p w:rsidR="008E587C" w:rsidRPr="00EE2307" w:rsidRDefault="008E587C" w:rsidP="00F32260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د عباس علي </w:t>
            </w:r>
            <w:r w:rsidR="0080007E"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حسين</w:t>
            </w:r>
          </w:p>
        </w:tc>
        <w:tc>
          <w:tcPr>
            <w:tcW w:w="372" w:type="dxa"/>
            <w:vMerge w:val="restart"/>
            <w:vAlign w:val="center"/>
          </w:tcPr>
          <w:p w:rsidR="008E587C" w:rsidRPr="00EE2307" w:rsidRDefault="008E587C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lang w:bidi="ar-IQ"/>
              </w:rPr>
              <w:t>1</w:t>
            </w:r>
          </w:p>
        </w:tc>
      </w:tr>
      <w:tr w:rsidR="0080007E" w:rsidRPr="00EE2307" w:rsidTr="00EE2307">
        <w:trPr>
          <w:trHeight w:val="259"/>
        </w:trPr>
        <w:tc>
          <w:tcPr>
            <w:cnfStyle w:val="001000000000"/>
            <w:tcW w:w="6521" w:type="dxa"/>
            <w:vAlign w:val="center"/>
          </w:tcPr>
          <w:p w:rsidR="0080007E" w:rsidRPr="00EE2307" w:rsidRDefault="0080007E" w:rsidP="00DC6945">
            <w:pPr>
              <w:jc w:val="center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80007E" w:rsidRPr="00EE2307" w:rsidRDefault="0080007E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عملي حضوري</w:t>
            </w:r>
          </w:p>
        </w:tc>
        <w:tc>
          <w:tcPr>
            <w:tcW w:w="2568" w:type="dxa"/>
            <w:vAlign w:val="center"/>
          </w:tcPr>
          <w:p w:rsidR="0080007E" w:rsidRPr="00EE2307" w:rsidRDefault="0080007E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لثلاثاء</w:t>
            </w:r>
            <w:r w:rsidR="003A31F9" w:rsidRPr="00EE2307">
              <w:rPr>
                <w:rFonts w:asciiTheme="majorBidi" w:hAnsiTheme="majorBidi" w:cstheme="majorBidi"/>
                <w:b/>
                <w:bCs/>
                <w:lang w:bidi="ar-IQ"/>
              </w:rPr>
              <w:t>5:00:2</w:t>
            </w:r>
            <w:r w:rsidRPr="00EE2307">
              <w:rPr>
                <w:rFonts w:asciiTheme="majorBidi" w:hAnsiTheme="majorBidi" w:cstheme="majorBidi"/>
                <w:b/>
                <w:bCs/>
                <w:lang w:bidi="ar-IQ"/>
              </w:rPr>
              <w:t>:00</w:t>
            </w:r>
          </w:p>
        </w:tc>
        <w:tc>
          <w:tcPr>
            <w:tcW w:w="1543" w:type="dxa"/>
            <w:vAlign w:val="center"/>
          </w:tcPr>
          <w:p w:rsidR="0080007E" w:rsidRPr="00EE2307" w:rsidRDefault="0080007E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خصوبة التربة</w:t>
            </w:r>
          </w:p>
        </w:tc>
        <w:tc>
          <w:tcPr>
            <w:tcW w:w="2086" w:type="dxa"/>
            <w:vAlign w:val="center"/>
          </w:tcPr>
          <w:p w:rsidR="0080007E" w:rsidRPr="00EE2307" w:rsidRDefault="003A31F9" w:rsidP="00F32260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م.م </w:t>
            </w:r>
            <w:proofErr w:type="spellStart"/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ميثم</w:t>
            </w:r>
            <w:proofErr w:type="spellEnd"/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عباس جواد</w:t>
            </w:r>
          </w:p>
        </w:tc>
        <w:tc>
          <w:tcPr>
            <w:tcW w:w="372" w:type="dxa"/>
            <w:vMerge/>
            <w:vAlign w:val="center"/>
          </w:tcPr>
          <w:p w:rsidR="0080007E" w:rsidRPr="00EE2307" w:rsidRDefault="0080007E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</w:tr>
      <w:tr w:rsidR="00666881" w:rsidRPr="00EE2307" w:rsidTr="00EE2307">
        <w:trPr>
          <w:trHeight w:val="259"/>
        </w:trPr>
        <w:tc>
          <w:tcPr>
            <w:cnfStyle w:val="001000000000"/>
            <w:tcW w:w="6521" w:type="dxa"/>
          </w:tcPr>
          <w:p w:rsidR="00666881" w:rsidRPr="00EE2307" w:rsidRDefault="00666881" w:rsidP="00D80473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lang w:bidi="ar-IQ"/>
              </w:rPr>
              <w:t>https://meet.google.com/lookup/ak4vnt2rmb</w:t>
            </w:r>
          </w:p>
        </w:tc>
        <w:tc>
          <w:tcPr>
            <w:tcW w:w="1843" w:type="dxa"/>
            <w:vAlign w:val="center"/>
          </w:tcPr>
          <w:p w:rsidR="00666881" w:rsidRPr="00EE2307" w:rsidRDefault="00CD4205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نظري</w:t>
            </w:r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</w:t>
            </w:r>
            <w:r w:rsidR="00184347"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2568" w:type="dxa"/>
            <w:vAlign w:val="center"/>
          </w:tcPr>
          <w:p w:rsidR="00666881" w:rsidRPr="00EE2307" w:rsidRDefault="003A31F9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1</w:t>
            </w:r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1</w:t>
            </w:r>
            <w:r w:rsidR="00666881"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:00-1:00 ص ال</w:t>
            </w:r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ثلاثاء</w:t>
            </w:r>
          </w:p>
        </w:tc>
        <w:tc>
          <w:tcPr>
            <w:tcW w:w="1543" w:type="dxa"/>
            <w:vAlign w:val="center"/>
          </w:tcPr>
          <w:p w:rsidR="00666881" w:rsidRPr="00EE2307" w:rsidRDefault="00666881" w:rsidP="00F77B5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proofErr w:type="spellStart"/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كائن</w:t>
            </w:r>
            <w:proofErr w:type="spellEnd"/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وآلات زراعية</w:t>
            </w:r>
          </w:p>
        </w:tc>
        <w:tc>
          <w:tcPr>
            <w:tcW w:w="2086" w:type="dxa"/>
            <w:vAlign w:val="center"/>
          </w:tcPr>
          <w:p w:rsidR="00666881" w:rsidRPr="00EE2307" w:rsidRDefault="00184347" w:rsidP="00F32260">
            <w:pPr>
              <w:jc w:val="center"/>
              <w:cnfStyle w:val="000000000000"/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م.م</w:t>
            </w:r>
            <w:r w:rsidR="00666881"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.انور ضياء</w:t>
            </w:r>
            <w:r w:rsid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مهدي</w:t>
            </w:r>
          </w:p>
        </w:tc>
        <w:tc>
          <w:tcPr>
            <w:tcW w:w="372" w:type="dxa"/>
            <w:vMerge w:val="restart"/>
            <w:vAlign w:val="center"/>
          </w:tcPr>
          <w:p w:rsidR="00666881" w:rsidRPr="00EE2307" w:rsidRDefault="00666881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lang w:bidi="ar-IQ"/>
              </w:rPr>
              <w:t>2</w:t>
            </w:r>
          </w:p>
        </w:tc>
      </w:tr>
      <w:tr w:rsidR="00666881" w:rsidRPr="00EE2307" w:rsidTr="00EE2307">
        <w:trPr>
          <w:trHeight w:val="249"/>
        </w:trPr>
        <w:tc>
          <w:tcPr>
            <w:cnfStyle w:val="001000000000"/>
            <w:tcW w:w="6521" w:type="dxa"/>
            <w:vAlign w:val="center"/>
          </w:tcPr>
          <w:p w:rsidR="00666881" w:rsidRPr="00EE2307" w:rsidRDefault="00666881" w:rsidP="00DC6945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lang w:bidi="ar-IQ"/>
              </w:rPr>
              <w:t>---------------------------</w:t>
            </w:r>
          </w:p>
        </w:tc>
        <w:tc>
          <w:tcPr>
            <w:tcW w:w="1843" w:type="dxa"/>
            <w:vAlign w:val="center"/>
          </w:tcPr>
          <w:p w:rsidR="00666881" w:rsidRPr="00EE2307" w:rsidRDefault="00666881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عملي حضوري</w:t>
            </w:r>
          </w:p>
        </w:tc>
        <w:tc>
          <w:tcPr>
            <w:tcW w:w="2568" w:type="dxa"/>
            <w:vAlign w:val="center"/>
          </w:tcPr>
          <w:p w:rsidR="00666881" w:rsidRPr="00EE2307" w:rsidRDefault="003A31F9" w:rsidP="003A31F9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9</w:t>
            </w:r>
            <w:r w:rsidR="00666881"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:00-</w:t>
            </w:r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3</w:t>
            </w:r>
            <w:r w:rsidR="00666881"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:00 </w:t>
            </w:r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ص</w:t>
            </w:r>
            <w:r w:rsidR="00666881"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الخميس</w:t>
            </w:r>
          </w:p>
        </w:tc>
        <w:tc>
          <w:tcPr>
            <w:tcW w:w="1543" w:type="dxa"/>
            <w:vAlign w:val="center"/>
          </w:tcPr>
          <w:p w:rsidR="00666881" w:rsidRPr="00EE2307" w:rsidRDefault="00666881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proofErr w:type="spellStart"/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كائن</w:t>
            </w:r>
            <w:proofErr w:type="spellEnd"/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وآلات زراعية</w:t>
            </w:r>
          </w:p>
        </w:tc>
        <w:tc>
          <w:tcPr>
            <w:tcW w:w="2086" w:type="dxa"/>
            <w:vAlign w:val="center"/>
          </w:tcPr>
          <w:p w:rsidR="00666881" w:rsidRPr="00EE2307" w:rsidRDefault="00666881" w:rsidP="00F32260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حاضر ن</w:t>
            </w:r>
            <w:r w:rsidR="0018434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ورس نعمة جواد</w:t>
            </w:r>
          </w:p>
        </w:tc>
        <w:tc>
          <w:tcPr>
            <w:tcW w:w="372" w:type="dxa"/>
            <w:vMerge/>
            <w:vAlign w:val="center"/>
          </w:tcPr>
          <w:p w:rsidR="00666881" w:rsidRPr="00EE2307" w:rsidRDefault="00666881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</w:tr>
      <w:tr w:rsidR="00666881" w:rsidRPr="00EE2307" w:rsidTr="00EE2307">
        <w:trPr>
          <w:trHeight w:val="259"/>
        </w:trPr>
        <w:tc>
          <w:tcPr>
            <w:cnfStyle w:val="001000000000"/>
            <w:tcW w:w="6521" w:type="dxa"/>
          </w:tcPr>
          <w:p w:rsidR="00666881" w:rsidRPr="00EE2307" w:rsidRDefault="00666881" w:rsidP="0059216C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lang w:bidi="ar-IQ"/>
              </w:rPr>
              <w:t>https://meet.google.com/lookup/f32h6ehduq</w:t>
            </w:r>
          </w:p>
        </w:tc>
        <w:tc>
          <w:tcPr>
            <w:tcW w:w="1843" w:type="dxa"/>
            <w:vAlign w:val="center"/>
          </w:tcPr>
          <w:p w:rsidR="00666881" w:rsidRPr="00EE2307" w:rsidRDefault="00CD4205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نظري</w:t>
            </w:r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</w:t>
            </w:r>
            <w:r w:rsidR="00184347"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2568" w:type="dxa"/>
            <w:vAlign w:val="center"/>
          </w:tcPr>
          <w:p w:rsidR="00666881" w:rsidRPr="00EE2307" w:rsidRDefault="00666881" w:rsidP="003A31F9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9:00-1</w:t>
            </w:r>
            <w:r w:rsidR="003A31F9"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1</w:t>
            </w: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:00 ص الا</w:t>
            </w:r>
            <w:r w:rsidR="003A31F9"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ثنين</w:t>
            </w:r>
          </w:p>
        </w:tc>
        <w:tc>
          <w:tcPr>
            <w:tcW w:w="1543" w:type="dxa"/>
            <w:vAlign w:val="center"/>
          </w:tcPr>
          <w:p w:rsidR="00666881" w:rsidRPr="00EE2307" w:rsidRDefault="00666881" w:rsidP="00F77B5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مبادئ </w:t>
            </w:r>
            <w:proofErr w:type="spellStart"/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لبستنة</w:t>
            </w:r>
            <w:proofErr w:type="spellEnd"/>
          </w:p>
        </w:tc>
        <w:tc>
          <w:tcPr>
            <w:tcW w:w="2086" w:type="dxa"/>
            <w:vAlign w:val="center"/>
          </w:tcPr>
          <w:p w:rsidR="00666881" w:rsidRPr="00EE2307" w:rsidRDefault="00666881" w:rsidP="00F32260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د. سوزان محمد</w:t>
            </w:r>
            <w:r w:rsidR="003A31F9"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</w:t>
            </w:r>
            <w:proofErr w:type="spellStart"/>
            <w:r w:rsidR="003A31F9"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خضير</w:t>
            </w:r>
            <w:proofErr w:type="spellEnd"/>
          </w:p>
        </w:tc>
        <w:tc>
          <w:tcPr>
            <w:tcW w:w="372" w:type="dxa"/>
            <w:vMerge w:val="restart"/>
            <w:vAlign w:val="center"/>
          </w:tcPr>
          <w:p w:rsidR="00666881" w:rsidRPr="00EE2307" w:rsidRDefault="00666881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lang w:bidi="ar-IQ"/>
              </w:rPr>
              <w:t>3</w:t>
            </w:r>
          </w:p>
        </w:tc>
      </w:tr>
      <w:tr w:rsidR="00666881" w:rsidRPr="00EE2307" w:rsidTr="00EE2307">
        <w:trPr>
          <w:trHeight w:val="259"/>
        </w:trPr>
        <w:tc>
          <w:tcPr>
            <w:cnfStyle w:val="001000000000"/>
            <w:tcW w:w="6521" w:type="dxa"/>
          </w:tcPr>
          <w:p w:rsidR="00666881" w:rsidRPr="00EE2307" w:rsidRDefault="00666881" w:rsidP="0059216C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EE2307">
              <w:rPr>
                <w:rFonts w:asciiTheme="majorBidi" w:hAnsiTheme="majorBidi" w:cstheme="majorBidi"/>
                <w:lang w:bidi="ar-IQ"/>
              </w:rPr>
              <w:t>-------------------</w:t>
            </w:r>
          </w:p>
        </w:tc>
        <w:tc>
          <w:tcPr>
            <w:tcW w:w="1843" w:type="dxa"/>
            <w:vAlign w:val="center"/>
          </w:tcPr>
          <w:p w:rsidR="00666881" w:rsidRPr="00EE2307" w:rsidRDefault="00666881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عملي حضوري</w:t>
            </w:r>
          </w:p>
        </w:tc>
        <w:tc>
          <w:tcPr>
            <w:tcW w:w="2568" w:type="dxa"/>
            <w:vAlign w:val="center"/>
          </w:tcPr>
          <w:p w:rsidR="00666881" w:rsidRPr="00EE2307" w:rsidRDefault="003A31F9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9:00-</w:t>
            </w:r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3</w:t>
            </w:r>
            <w:r w:rsidR="00666881"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:00 ص ال</w:t>
            </w:r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خميس</w:t>
            </w:r>
          </w:p>
        </w:tc>
        <w:tc>
          <w:tcPr>
            <w:tcW w:w="1543" w:type="dxa"/>
            <w:vAlign w:val="center"/>
          </w:tcPr>
          <w:p w:rsidR="00666881" w:rsidRPr="00EE2307" w:rsidRDefault="00666881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مبادئ </w:t>
            </w:r>
            <w:proofErr w:type="spellStart"/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لبستنة</w:t>
            </w:r>
            <w:proofErr w:type="spellEnd"/>
          </w:p>
        </w:tc>
        <w:tc>
          <w:tcPr>
            <w:tcW w:w="2086" w:type="dxa"/>
            <w:vAlign w:val="center"/>
          </w:tcPr>
          <w:p w:rsidR="00666881" w:rsidRPr="00EE2307" w:rsidRDefault="00666881" w:rsidP="00F32260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. سوسن فاضل</w:t>
            </w:r>
            <w:r w:rsid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فواز</w:t>
            </w:r>
          </w:p>
        </w:tc>
        <w:tc>
          <w:tcPr>
            <w:tcW w:w="372" w:type="dxa"/>
            <w:vMerge/>
            <w:vAlign w:val="center"/>
          </w:tcPr>
          <w:p w:rsidR="00666881" w:rsidRPr="00EE2307" w:rsidRDefault="00666881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</w:tr>
      <w:tr w:rsidR="00666881" w:rsidRPr="00EE2307" w:rsidTr="00EE2307">
        <w:trPr>
          <w:trHeight w:val="259"/>
        </w:trPr>
        <w:tc>
          <w:tcPr>
            <w:cnfStyle w:val="001000000000"/>
            <w:tcW w:w="6521" w:type="dxa"/>
          </w:tcPr>
          <w:p w:rsidR="0080007E" w:rsidRPr="00EE2307" w:rsidRDefault="0080007E" w:rsidP="004275A3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lang w:bidi="ar-IQ"/>
              </w:rPr>
              <w:t>https://meet.google.com/oam-oczo-cjp</w:t>
            </w:r>
          </w:p>
        </w:tc>
        <w:tc>
          <w:tcPr>
            <w:tcW w:w="1843" w:type="dxa"/>
            <w:vAlign w:val="center"/>
          </w:tcPr>
          <w:p w:rsidR="0080007E" w:rsidRPr="00EE2307" w:rsidRDefault="00CD4205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نظري</w:t>
            </w:r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</w:t>
            </w:r>
            <w:r w:rsidR="00184347"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2568" w:type="dxa"/>
            <w:vAlign w:val="center"/>
          </w:tcPr>
          <w:p w:rsidR="0080007E" w:rsidRPr="00EE2307" w:rsidRDefault="0080007E" w:rsidP="003A31F9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10:00-12:00 ص </w:t>
            </w:r>
            <w:r w:rsidR="003A31F9"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لاثنين</w:t>
            </w:r>
          </w:p>
        </w:tc>
        <w:tc>
          <w:tcPr>
            <w:tcW w:w="1543" w:type="dxa"/>
            <w:vAlign w:val="center"/>
          </w:tcPr>
          <w:p w:rsidR="0080007E" w:rsidRPr="00EE2307" w:rsidRDefault="0080007E" w:rsidP="00F77B5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لإرشاد الزراعي</w:t>
            </w:r>
          </w:p>
        </w:tc>
        <w:tc>
          <w:tcPr>
            <w:tcW w:w="2086" w:type="dxa"/>
            <w:vAlign w:val="center"/>
          </w:tcPr>
          <w:p w:rsidR="0080007E" w:rsidRPr="00EE2307" w:rsidRDefault="0080007E" w:rsidP="00F32260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د. ناصر جواد</w:t>
            </w:r>
            <w:r w:rsid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محمد</w:t>
            </w:r>
          </w:p>
        </w:tc>
        <w:tc>
          <w:tcPr>
            <w:tcW w:w="372" w:type="dxa"/>
            <w:tcBorders>
              <w:bottom w:val="single" w:sz="4" w:space="0" w:color="auto"/>
            </w:tcBorders>
            <w:vAlign w:val="center"/>
          </w:tcPr>
          <w:p w:rsidR="0080007E" w:rsidRPr="00EE2307" w:rsidRDefault="00666881" w:rsidP="00666881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lang w:bidi="ar-IQ"/>
              </w:rPr>
              <w:t>4</w:t>
            </w:r>
          </w:p>
        </w:tc>
      </w:tr>
      <w:tr w:rsidR="00666881" w:rsidRPr="00EE2307" w:rsidTr="00EE2307">
        <w:trPr>
          <w:trHeight w:val="259"/>
        </w:trPr>
        <w:tc>
          <w:tcPr>
            <w:cnfStyle w:val="001000000000"/>
            <w:tcW w:w="6521" w:type="dxa"/>
          </w:tcPr>
          <w:p w:rsidR="0080007E" w:rsidRPr="00EE2307" w:rsidRDefault="0080007E" w:rsidP="00DC6945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lang w:bidi="ar-IQ"/>
              </w:rPr>
              <w:t>https://meet.google.com/u/0/c/mty3mdc0nzmznje0</w:t>
            </w:r>
          </w:p>
        </w:tc>
        <w:tc>
          <w:tcPr>
            <w:tcW w:w="1843" w:type="dxa"/>
            <w:vAlign w:val="center"/>
          </w:tcPr>
          <w:p w:rsidR="0080007E" w:rsidRPr="00EE2307" w:rsidRDefault="00CD4205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نظري</w:t>
            </w:r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</w:t>
            </w:r>
            <w:r w:rsidR="00184347"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2568" w:type="dxa"/>
            <w:vAlign w:val="center"/>
          </w:tcPr>
          <w:p w:rsidR="0080007E" w:rsidRPr="00EE2307" w:rsidRDefault="0080007E" w:rsidP="003A31F9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1:00-</w:t>
            </w:r>
            <w:r w:rsidR="003A31F9"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3</w:t>
            </w: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:00 م ال</w:t>
            </w:r>
            <w:r w:rsidR="003A31F9"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ثلاثاء</w:t>
            </w:r>
          </w:p>
        </w:tc>
        <w:tc>
          <w:tcPr>
            <w:tcW w:w="1543" w:type="dxa"/>
            <w:vAlign w:val="center"/>
          </w:tcPr>
          <w:p w:rsidR="0080007E" w:rsidRPr="00EE2307" w:rsidRDefault="0080007E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للغة الانكليزية</w:t>
            </w:r>
          </w:p>
        </w:tc>
        <w:tc>
          <w:tcPr>
            <w:tcW w:w="2086" w:type="dxa"/>
            <w:vAlign w:val="center"/>
          </w:tcPr>
          <w:p w:rsidR="0080007E" w:rsidRPr="00EE2307" w:rsidRDefault="0080007E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د. عدنان عبد الجليل</w:t>
            </w:r>
            <w:r w:rsid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</w:t>
            </w:r>
            <w:proofErr w:type="spellStart"/>
            <w:r w:rsid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لهوف</w:t>
            </w:r>
            <w:proofErr w:type="spellEnd"/>
          </w:p>
        </w:tc>
        <w:tc>
          <w:tcPr>
            <w:tcW w:w="372" w:type="dxa"/>
            <w:tcBorders>
              <w:top w:val="single" w:sz="4" w:space="0" w:color="auto"/>
            </w:tcBorders>
            <w:vAlign w:val="center"/>
          </w:tcPr>
          <w:p w:rsidR="0080007E" w:rsidRPr="00EE2307" w:rsidRDefault="00666881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lang w:bidi="ar-IQ"/>
              </w:rPr>
              <w:t>5</w:t>
            </w:r>
          </w:p>
        </w:tc>
      </w:tr>
      <w:tr w:rsidR="00666881" w:rsidRPr="00EE2307" w:rsidTr="00EE2307">
        <w:trPr>
          <w:trHeight w:val="259"/>
        </w:trPr>
        <w:tc>
          <w:tcPr>
            <w:cnfStyle w:val="001000000000"/>
            <w:tcW w:w="6521" w:type="dxa"/>
          </w:tcPr>
          <w:p w:rsidR="00666881" w:rsidRPr="00EE2307" w:rsidRDefault="00666881" w:rsidP="00DC6945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lang w:bidi="ar-IQ"/>
              </w:rPr>
              <w:t>https://meet.google.com/c/mty3mtq5otayntc1?cjc=bjje2dm</w:t>
            </w:r>
          </w:p>
        </w:tc>
        <w:tc>
          <w:tcPr>
            <w:tcW w:w="1843" w:type="dxa"/>
            <w:vAlign w:val="center"/>
          </w:tcPr>
          <w:p w:rsidR="00666881" w:rsidRPr="00EE2307" w:rsidRDefault="00CD4205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نظري</w:t>
            </w:r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</w:t>
            </w:r>
            <w:r w:rsidR="00184347"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2568" w:type="dxa"/>
            <w:vAlign w:val="center"/>
          </w:tcPr>
          <w:p w:rsidR="00666881" w:rsidRPr="00EE2307" w:rsidRDefault="003A31F9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3</w:t>
            </w: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:00-</w:t>
            </w:r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5</w:t>
            </w:r>
            <w:r w:rsidR="00666881"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:00 ص الاثنين</w:t>
            </w:r>
          </w:p>
        </w:tc>
        <w:tc>
          <w:tcPr>
            <w:tcW w:w="1543" w:type="dxa"/>
            <w:vAlign w:val="center"/>
          </w:tcPr>
          <w:p w:rsidR="00666881" w:rsidRPr="00EE2307" w:rsidRDefault="00666881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صناعات غذائية </w:t>
            </w:r>
          </w:p>
        </w:tc>
        <w:tc>
          <w:tcPr>
            <w:tcW w:w="2086" w:type="dxa"/>
            <w:vAlign w:val="center"/>
          </w:tcPr>
          <w:p w:rsidR="00666881" w:rsidRPr="00EE2307" w:rsidRDefault="00666881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د. منال عبد الواحد</w:t>
            </w:r>
            <w:r w:rsid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</w:t>
            </w:r>
            <w:proofErr w:type="spellStart"/>
            <w:r w:rsid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صلبوخ</w:t>
            </w:r>
            <w:proofErr w:type="spellEnd"/>
          </w:p>
        </w:tc>
        <w:tc>
          <w:tcPr>
            <w:tcW w:w="372" w:type="dxa"/>
            <w:vMerge w:val="restart"/>
            <w:vAlign w:val="center"/>
          </w:tcPr>
          <w:p w:rsidR="00666881" w:rsidRPr="00EE2307" w:rsidRDefault="00666881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lang w:bidi="ar-IQ"/>
              </w:rPr>
              <w:t>6</w:t>
            </w:r>
          </w:p>
        </w:tc>
      </w:tr>
      <w:tr w:rsidR="00666881" w:rsidRPr="00EE2307" w:rsidTr="00EE2307">
        <w:trPr>
          <w:trHeight w:val="259"/>
        </w:trPr>
        <w:tc>
          <w:tcPr>
            <w:cnfStyle w:val="001000000000"/>
            <w:tcW w:w="6521" w:type="dxa"/>
          </w:tcPr>
          <w:p w:rsidR="00666881" w:rsidRPr="00EE2307" w:rsidRDefault="00666881" w:rsidP="001F271B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lang w:bidi="ar-IQ"/>
              </w:rPr>
              <w:t>----------------</w:t>
            </w:r>
          </w:p>
        </w:tc>
        <w:tc>
          <w:tcPr>
            <w:tcW w:w="1843" w:type="dxa"/>
            <w:vAlign w:val="center"/>
          </w:tcPr>
          <w:p w:rsidR="00666881" w:rsidRPr="00EE2307" w:rsidRDefault="00666881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عملي حضوري</w:t>
            </w:r>
          </w:p>
        </w:tc>
        <w:tc>
          <w:tcPr>
            <w:tcW w:w="2568" w:type="dxa"/>
            <w:vAlign w:val="center"/>
          </w:tcPr>
          <w:p w:rsidR="00666881" w:rsidRPr="00EE2307" w:rsidRDefault="00666881" w:rsidP="00E90B42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9:00-3:00 ص </w:t>
            </w:r>
            <w:proofErr w:type="spellStart"/>
            <w:r w:rsidR="00E90B42"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لاربعاء</w:t>
            </w:r>
            <w:proofErr w:type="spellEnd"/>
          </w:p>
        </w:tc>
        <w:tc>
          <w:tcPr>
            <w:tcW w:w="1543" w:type="dxa"/>
            <w:vAlign w:val="center"/>
          </w:tcPr>
          <w:p w:rsidR="00666881" w:rsidRPr="00EE2307" w:rsidRDefault="00666881" w:rsidP="00F77B5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صناعات غذائية</w:t>
            </w:r>
          </w:p>
        </w:tc>
        <w:tc>
          <w:tcPr>
            <w:tcW w:w="2086" w:type="dxa"/>
            <w:vAlign w:val="center"/>
          </w:tcPr>
          <w:p w:rsidR="00666881" w:rsidRPr="00EE2307" w:rsidRDefault="00666881" w:rsidP="00717433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م.م احمد عبد </w:t>
            </w:r>
            <w:proofErr w:type="spellStart"/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لامير</w:t>
            </w:r>
            <w:proofErr w:type="spellEnd"/>
            <w:r w:rsidR="005D036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حسين</w:t>
            </w:r>
          </w:p>
        </w:tc>
        <w:tc>
          <w:tcPr>
            <w:tcW w:w="372" w:type="dxa"/>
            <w:vMerge/>
            <w:vAlign w:val="center"/>
          </w:tcPr>
          <w:p w:rsidR="00666881" w:rsidRPr="00EE2307" w:rsidRDefault="00666881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</w:tr>
      <w:tr w:rsidR="00666881" w:rsidRPr="00EE2307" w:rsidTr="00EE2307">
        <w:trPr>
          <w:trHeight w:val="259"/>
        </w:trPr>
        <w:tc>
          <w:tcPr>
            <w:cnfStyle w:val="001000000000"/>
            <w:tcW w:w="6521" w:type="dxa"/>
          </w:tcPr>
          <w:p w:rsidR="00666881" w:rsidRPr="00EE2307" w:rsidRDefault="00666881" w:rsidP="001C2BC6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lang w:bidi="ar-IQ"/>
              </w:rPr>
              <w:t>https://meet.google.com/c/mtcxntixmdmzndax?cjc=mdwe4xu</w:t>
            </w:r>
          </w:p>
        </w:tc>
        <w:tc>
          <w:tcPr>
            <w:tcW w:w="1843" w:type="dxa"/>
            <w:vAlign w:val="center"/>
          </w:tcPr>
          <w:p w:rsidR="00666881" w:rsidRPr="00EE2307" w:rsidRDefault="00CD4205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نظري</w:t>
            </w:r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</w:t>
            </w:r>
            <w:r w:rsidR="00184347"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2568" w:type="dxa"/>
            <w:vAlign w:val="center"/>
          </w:tcPr>
          <w:p w:rsidR="00666881" w:rsidRPr="00EE2307" w:rsidRDefault="00E90B42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1</w:t>
            </w:r>
            <w:r w:rsidR="00666881"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:00-3:00 ص الا</w:t>
            </w:r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ثنين</w:t>
            </w:r>
          </w:p>
        </w:tc>
        <w:tc>
          <w:tcPr>
            <w:tcW w:w="1543" w:type="dxa"/>
            <w:vAlign w:val="center"/>
          </w:tcPr>
          <w:p w:rsidR="00666881" w:rsidRPr="00EE2307" w:rsidRDefault="00666881" w:rsidP="00F77B5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تصنيف نبات </w:t>
            </w:r>
          </w:p>
        </w:tc>
        <w:tc>
          <w:tcPr>
            <w:tcW w:w="2086" w:type="dxa"/>
            <w:vAlign w:val="center"/>
          </w:tcPr>
          <w:p w:rsidR="00666881" w:rsidRPr="00EE2307" w:rsidRDefault="00666881" w:rsidP="00717433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. بسمة عزيز</w:t>
            </w:r>
            <w:r w:rsidR="005D036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حميد</w:t>
            </w:r>
          </w:p>
        </w:tc>
        <w:tc>
          <w:tcPr>
            <w:tcW w:w="372" w:type="dxa"/>
            <w:vMerge w:val="restart"/>
            <w:vAlign w:val="center"/>
          </w:tcPr>
          <w:p w:rsidR="00666881" w:rsidRPr="00EE2307" w:rsidRDefault="00666881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lang w:bidi="ar-IQ"/>
              </w:rPr>
              <w:t>7</w:t>
            </w:r>
          </w:p>
          <w:p w:rsidR="00666881" w:rsidRPr="00EE2307" w:rsidRDefault="00666881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</w:tr>
      <w:tr w:rsidR="00666881" w:rsidRPr="00EE2307" w:rsidTr="00EE2307">
        <w:trPr>
          <w:trHeight w:val="259"/>
        </w:trPr>
        <w:tc>
          <w:tcPr>
            <w:cnfStyle w:val="001000000000"/>
            <w:tcW w:w="6521" w:type="dxa"/>
            <w:vAlign w:val="center"/>
          </w:tcPr>
          <w:p w:rsidR="00666881" w:rsidRPr="00EE2307" w:rsidRDefault="00666881" w:rsidP="00DC6945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EE2307">
              <w:rPr>
                <w:rFonts w:asciiTheme="majorBidi" w:hAnsiTheme="majorBidi" w:cstheme="majorBidi"/>
                <w:lang w:bidi="ar-IQ"/>
              </w:rPr>
              <w:t>-------------------</w:t>
            </w:r>
          </w:p>
        </w:tc>
        <w:tc>
          <w:tcPr>
            <w:tcW w:w="1843" w:type="dxa"/>
            <w:vAlign w:val="center"/>
          </w:tcPr>
          <w:p w:rsidR="00666881" w:rsidRPr="00EE2307" w:rsidRDefault="00666881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عملي حضوري</w:t>
            </w:r>
          </w:p>
        </w:tc>
        <w:tc>
          <w:tcPr>
            <w:tcW w:w="2568" w:type="dxa"/>
            <w:vAlign w:val="center"/>
          </w:tcPr>
          <w:p w:rsidR="00666881" w:rsidRPr="00EE2307" w:rsidRDefault="00666881" w:rsidP="00E90B42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12:00-2:00 م </w:t>
            </w:r>
            <w:proofErr w:type="spellStart"/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ل</w:t>
            </w:r>
            <w:r w:rsidR="00E90B42"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ربعاء</w:t>
            </w:r>
            <w:proofErr w:type="spellEnd"/>
          </w:p>
        </w:tc>
        <w:tc>
          <w:tcPr>
            <w:tcW w:w="1543" w:type="dxa"/>
            <w:vAlign w:val="center"/>
          </w:tcPr>
          <w:p w:rsidR="00666881" w:rsidRPr="00EE2307" w:rsidRDefault="00666881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تصنيف نبات</w:t>
            </w:r>
          </w:p>
        </w:tc>
        <w:tc>
          <w:tcPr>
            <w:tcW w:w="2086" w:type="dxa"/>
            <w:vAlign w:val="center"/>
          </w:tcPr>
          <w:p w:rsidR="00666881" w:rsidRPr="00EE2307" w:rsidRDefault="00184347" w:rsidP="00DC6945">
            <w:pPr>
              <w:jc w:val="center"/>
              <w:cnfStyle w:val="000000000000"/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محاضر رقية عبد الزهرة عباس</w:t>
            </w:r>
          </w:p>
        </w:tc>
        <w:tc>
          <w:tcPr>
            <w:tcW w:w="372" w:type="dxa"/>
            <w:vMerge/>
            <w:vAlign w:val="center"/>
          </w:tcPr>
          <w:p w:rsidR="00666881" w:rsidRPr="00EE2307" w:rsidRDefault="00666881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</w:tr>
      <w:tr w:rsidR="00666881" w:rsidRPr="00EE2307" w:rsidTr="00EE2307">
        <w:trPr>
          <w:trHeight w:val="259"/>
        </w:trPr>
        <w:tc>
          <w:tcPr>
            <w:cnfStyle w:val="001000000000"/>
            <w:tcW w:w="6521" w:type="dxa"/>
            <w:vAlign w:val="center"/>
          </w:tcPr>
          <w:p w:rsidR="00666881" w:rsidRPr="00EE2307" w:rsidRDefault="00666881" w:rsidP="00DC6945">
            <w:pPr>
              <w:jc w:val="center"/>
              <w:rPr>
                <w:rFonts w:asciiTheme="majorBidi" w:hAnsiTheme="majorBidi" w:cstheme="majorBidi"/>
                <w:b w:val="0"/>
                <w:bCs w:val="0"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666881" w:rsidRPr="00EE2307" w:rsidRDefault="00666881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عملي حضوري</w:t>
            </w:r>
          </w:p>
        </w:tc>
        <w:tc>
          <w:tcPr>
            <w:tcW w:w="2568" w:type="dxa"/>
            <w:vAlign w:val="center"/>
          </w:tcPr>
          <w:p w:rsidR="00666881" w:rsidRPr="00EE2307" w:rsidRDefault="00E90B42" w:rsidP="00EE2307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2:00-</w:t>
            </w:r>
            <w:r w:rsidR="00EE2307"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5</w:t>
            </w:r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:00 م </w:t>
            </w:r>
            <w:proofErr w:type="spellStart"/>
            <w:r w:rsidRPr="00EE230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ل</w:t>
            </w:r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ربعاء</w:t>
            </w:r>
            <w:proofErr w:type="spellEnd"/>
            <w:r w:rsidR="00EE2307"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والثلاثاء</w:t>
            </w:r>
          </w:p>
        </w:tc>
        <w:tc>
          <w:tcPr>
            <w:tcW w:w="1543" w:type="dxa"/>
            <w:vAlign w:val="center"/>
          </w:tcPr>
          <w:p w:rsidR="00666881" w:rsidRPr="00EE2307" w:rsidRDefault="00666881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حاسوب</w:t>
            </w:r>
          </w:p>
        </w:tc>
        <w:tc>
          <w:tcPr>
            <w:tcW w:w="2086" w:type="dxa"/>
            <w:vAlign w:val="center"/>
          </w:tcPr>
          <w:p w:rsidR="00666881" w:rsidRPr="00EE2307" w:rsidRDefault="00666881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م.م نور احمد نوري</w:t>
            </w:r>
          </w:p>
        </w:tc>
        <w:tc>
          <w:tcPr>
            <w:tcW w:w="372" w:type="dxa"/>
            <w:vAlign w:val="center"/>
          </w:tcPr>
          <w:p w:rsidR="00666881" w:rsidRPr="00EE2307" w:rsidRDefault="00666881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E2307">
              <w:rPr>
                <w:rFonts w:asciiTheme="majorBidi" w:hAnsiTheme="majorBidi" w:cstheme="majorBidi"/>
                <w:b/>
                <w:bCs/>
                <w:lang w:bidi="ar-IQ"/>
              </w:rPr>
              <w:t>8</w:t>
            </w:r>
          </w:p>
        </w:tc>
      </w:tr>
    </w:tbl>
    <w:p w:rsidR="008E587C" w:rsidRDefault="008E587C" w:rsidP="008E587C">
      <w:pPr>
        <w:jc w:val="right"/>
        <w:rPr>
          <w:rtl/>
          <w:lang w:bidi="ar-IQ"/>
        </w:rPr>
      </w:pPr>
    </w:p>
    <w:p w:rsidR="008E587C" w:rsidRDefault="008E587C" w:rsidP="008E587C">
      <w:pPr>
        <w:jc w:val="right"/>
        <w:rPr>
          <w:lang w:bidi="ar-IQ"/>
        </w:rPr>
      </w:pPr>
    </w:p>
    <w:p w:rsidR="008E587C" w:rsidRDefault="008E587C" w:rsidP="00C130F1">
      <w:pPr>
        <w:jc w:val="right"/>
        <w:rPr>
          <w:lang w:bidi="ar-IQ"/>
        </w:rPr>
      </w:pPr>
    </w:p>
    <w:p w:rsidR="00EE2307" w:rsidRDefault="00EE2307" w:rsidP="00C130F1">
      <w:pPr>
        <w:jc w:val="right"/>
        <w:rPr>
          <w:lang w:bidi="ar-IQ"/>
        </w:rPr>
      </w:pPr>
    </w:p>
    <w:p w:rsidR="0080007E" w:rsidRDefault="0080007E" w:rsidP="00C130F1">
      <w:pPr>
        <w:jc w:val="right"/>
        <w:rPr>
          <w:lang w:bidi="ar-IQ"/>
        </w:rPr>
      </w:pPr>
    </w:p>
    <w:p w:rsidR="0080007E" w:rsidRDefault="0080007E" w:rsidP="00C130F1">
      <w:pPr>
        <w:jc w:val="right"/>
        <w:rPr>
          <w:lang w:bidi="ar-IQ"/>
        </w:rPr>
      </w:pPr>
    </w:p>
    <w:p w:rsidR="0080007E" w:rsidRDefault="0080007E" w:rsidP="0080007E">
      <w:pPr>
        <w:shd w:val="clear" w:color="auto" w:fill="C5E0B3" w:themeFill="accent6" w:themeFillTint="66"/>
        <w:bidi/>
        <w:jc w:val="center"/>
        <w:rPr>
          <w:rFonts w:ascii="Hacen Casablanca" w:hAnsi="Hacen Casablanca" w:cs="Hacen Casablanca"/>
          <w:sz w:val="32"/>
          <w:szCs w:val="32"/>
          <w:rtl/>
        </w:rPr>
      </w:pPr>
      <w:r>
        <w:rPr>
          <w:rFonts w:ascii="Hacen Casablanca" w:hAnsi="Hacen Casablanca" w:cs="Hacen Casablanca" w:hint="cs"/>
          <w:sz w:val="32"/>
          <w:szCs w:val="32"/>
          <w:rtl/>
        </w:rPr>
        <w:t xml:space="preserve">قسم التعليم المستمر </w:t>
      </w:r>
      <w:r>
        <w:rPr>
          <w:rFonts w:ascii="Hacen Casablanca" w:hAnsi="Hacen Casablanca" w:cs="Hacen Casablanca"/>
          <w:sz w:val="32"/>
          <w:szCs w:val="32"/>
          <w:rtl/>
        </w:rPr>
        <w:t>–</w:t>
      </w:r>
      <w:r>
        <w:rPr>
          <w:rFonts w:ascii="Hacen Casablanca" w:hAnsi="Hacen Casablanca" w:cs="Hacen Casablanca" w:hint="cs"/>
          <w:sz w:val="32"/>
          <w:szCs w:val="32"/>
          <w:rtl/>
        </w:rPr>
        <w:t xml:space="preserve"> شعبة ابن سينا للتعليم الالكتروني</w:t>
      </w:r>
    </w:p>
    <w:p w:rsidR="0080007E" w:rsidRPr="004A1BC3" w:rsidRDefault="0080007E" w:rsidP="0080007E">
      <w:pPr>
        <w:bidi/>
        <w:jc w:val="center"/>
        <w:rPr>
          <w:rFonts w:ascii="Hacen Casablanca" w:hAnsi="Hacen Casablanca" w:cs="Hacen Casablanca"/>
          <w:sz w:val="32"/>
          <w:szCs w:val="32"/>
          <w:lang w:val="ms-MY" w:bidi="ar-IQ"/>
        </w:rPr>
      </w:pP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>جدو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ل المحاضرات الالكترونية لكلية الزراعة قسم المحاصيل الحقلية المرحلة </w:t>
      </w:r>
      <w:r w:rsidR="00CD4205">
        <w:rPr>
          <w:rFonts w:ascii="Hacen Casablanca" w:hAnsi="Hacen Casablanca" w:cs="Hacen Casablanca" w:hint="cs"/>
          <w:sz w:val="32"/>
          <w:szCs w:val="32"/>
          <w:rtl/>
          <w:lang w:bidi="ar-IQ"/>
        </w:rPr>
        <w:t>الثالثة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نوع الدراسة</w:t>
      </w: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>الصباحي</w:t>
      </w:r>
    </w:p>
    <w:tbl>
      <w:tblPr>
        <w:tblStyle w:val="GridTable1Light"/>
        <w:tblW w:w="14791" w:type="dxa"/>
        <w:tblInd w:w="-601" w:type="dxa"/>
        <w:tblLook w:val="04A0"/>
      </w:tblPr>
      <w:tblGrid>
        <w:gridCol w:w="6957"/>
        <w:gridCol w:w="1690"/>
        <w:gridCol w:w="2268"/>
        <w:gridCol w:w="1560"/>
        <w:gridCol w:w="1944"/>
        <w:gridCol w:w="372"/>
      </w:tblGrid>
      <w:tr w:rsidR="00424E7B" w:rsidRPr="00424E7B" w:rsidTr="00424E7B">
        <w:trPr>
          <w:cnfStyle w:val="100000000000"/>
          <w:trHeight w:val="259"/>
        </w:trPr>
        <w:tc>
          <w:tcPr>
            <w:cnfStyle w:val="001000000000"/>
            <w:tcW w:w="6957" w:type="dxa"/>
            <w:vAlign w:val="center"/>
          </w:tcPr>
          <w:p w:rsidR="0080007E" w:rsidRPr="00424E7B" w:rsidRDefault="0080007E" w:rsidP="00DC6945">
            <w:pPr>
              <w:tabs>
                <w:tab w:val="left" w:pos="4240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Google Meet link</w:t>
            </w:r>
          </w:p>
        </w:tc>
        <w:tc>
          <w:tcPr>
            <w:tcW w:w="1690" w:type="dxa"/>
            <w:vAlign w:val="center"/>
          </w:tcPr>
          <w:p w:rsidR="0080007E" w:rsidRPr="00424E7B" w:rsidRDefault="0080007E" w:rsidP="00DC6945">
            <w:pPr>
              <w:jc w:val="center"/>
              <w:cnfStyle w:val="100000000000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المادة</w:t>
            </w:r>
          </w:p>
          <w:p w:rsidR="0080007E" w:rsidRPr="00424E7B" w:rsidRDefault="0080007E" w:rsidP="00DC6945">
            <w:pPr>
              <w:jc w:val="center"/>
              <w:cnfStyle w:val="100000000000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نظري الكتروني أو عملي حضوري</w:t>
            </w:r>
          </w:p>
        </w:tc>
        <w:tc>
          <w:tcPr>
            <w:tcW w:w="2268" w:type="dxa"/>
            <w:vAlign w:val="center"/>
          </w:tcPr>
          <w:p w:rsidR="0080007E" w:rsidRPr="00424E7B" w:rsidRDefault="0080007E" w:rsidP="00DC6945">
            <w:pPr>
              <w:jc w:val="center"/>
              <w:cnfStyle w:val="100000000000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الوقت والتاريخ</w:t>
            </w:r>
          </w:p>
        </w:tc>
        <w:tc>
          <w:tcPr>
            <w:tcW w:w="1560" w:type="dxa"/>
            <w:vAlign w:val="center"/>
          </w:tcPr>
          <w:p w:rsidR="0080007E" w:rsidRPr="00424E7B" w:rsidRDefault="0080007E" w:rsidP="00DC6945">
            <w:pPr>
              <w:jc w:val="center"/>
              <w:cnfStyle w:val="100000000000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اسم المادة</w:t>
            </w:r>
          </w:p>
        </w:tc>
        <w:tc>
          <w:tcPr>
            <w:tcW w:w="1944" w:type="dxa"/>
            <w:vAlign w:val="center"/>
          </w:tcPr>
          <w:p w:rsidR="0080007E" w:rsidRPr="00424E7B" w:rsidRDefault="0080007E" w:rsidP="00DC6945">
            <w:pPr>
              <w:jc w:val="center"/>
              <w:cnfStyle w:val="100000000000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الاسم التدريسي الثلاثي</w:t>
            </w:r>
          </w:p>
        </w:tc>
        <w:tc>
          <w:tcPr>
            <w:tcW w:w="372" w:type="dxa"/>
            <w:vAlign w:val="center"/>
          </w:tcPr>
          <w:p w:rsidR="0080007E" w:rsidRPr="00424E7B" w:rsidRDefault="0080007E" w:rsidP="00DC6945">
            <w:pPr>
              <w:jc w:val="center"/>
              <w:cnfStyle w:val="100000000000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ت</w:t>
            </w:r>
          </w:p>
        </w:tc>
      </w:tr>
      <w:tr w:rsidR="00666881" w:rsidRPr="00424E7B" w:rsidTr="00424E7B">
        <w:trPr>
          <w:trHeight w:val="259"/>
        </w:trPr>
        <w:tc>
          <w:tcPr>
            <w:cnfStyle w:val="001000000000"/>
            <w:tcW w:w="6957" w:type="dxa"/>
          </w:tcPr>
          <w:p w:rsidR="00666881" w:rsidRPr="00424E7B" w:rsidRDefault="00666881" w:rsidP="00666881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https://meet.google.com/lookup/d3b644bho7</w:t>
            </w:r>
          </w:p>
        </w:tc>
        <w:tc>
          <w:tcPr>
            <w:tcW w:w="1690" w:type="dxa"/>
            <w:vAlign w:val="center"/>
          </w:tcPr>
          <w:p w:rsidR="00666881" w:rsidRPr="00424E7B" w:rsidRDefault="00184347" w:rsidP="00666881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نظري الك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</w:t>
            </w:r>
            <w:r w:rsidR="00CD4205"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روني</w:t>
            </w:r>
          </w:p>
        </w:tc>
        <w:tc>
          <w:tcPr>
            <w:tcW w:w="2268" w:type="dxa"/>
            <w:vAlign w:val="center"/>
          </w:tcPr>
          <w:p w:rsidR="00666881" w:rsidRPr="00424E7B" w:rsidRDefault="00666881" w:rsidP="00666881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9:00-11:00 ص </w:t>
            </w:r>
            <w:proofErr w:type="spellStart"/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الاحد</w:t>
            </w:r>
            <w:proofErr w:type="spellEnd"/>
          </w:p>
        </w:tc>
        <w:tc>
          <w:tcPr>
            <w:tcW w:w="1560" w:type="dxa"/>
            <w:vAlign w:val="center"/>
          </w:tcPr>
          <w:p w:rsidR="00666881" w:rsidRPr="00424E7B" w:rsidRDefault="00666881" w:rsidP="00666881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استصلاح </w:t>
            </w:r>
            <w:proofErr w:type="spellStart"/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اراضي</w:t>
            </w:r>
            <w:proofErr w:type="spellEnd"/>
          </w:p>
        </w:tc>
        <w:tc>
          <w:tcPr>
            <w:tcW w:w="1944" w:type="dxa"/>
            <w:vAlign w:val="center"/>
          </w:tcPr>
          <w:p w:rsidR="00666881" w:rsidRPr="00424E7B" w:rsidRDefault="00666881" w:rsidP="00666881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د عباس علي حسين</w:t>
            </w:r>
          </w:p>
        </w:tc>
        <w:tc>
          <w:tcPr>
            <w:tcW w:w="372" w:type="dxa"/>
            <w:vMerge w:val="restart"/>
            <w:vAlign w:val="center"/>
          </w:tcPr>
          <w:p w:rsidR="00666881" w:rsidRPr="00424E7B" w:rsidRDefault="00666881" w:rsidP="00666881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</w:t>
            </w:r>
          </w:p>
        </w:tc>
      </w:tr>
      <w:tr w:rsidR="00666881" w:rsidRPr="00424E7B" w:rsidTr="00424E7B">
        <w:trPr>
          <w:trHeight w:val="259"/>
        </w:trPr>
        <w:tc>
          <w:tcPr>
            <w:cnfStyle w:val="001000000000"/>
            <w:tcW w:w="6957" w:type="dxa"/>
            <w:vAlign w:val="center"/>
          </w:tcPr>
          <w:p w:rsidR="00666881" w:rsidRPr="00424E7B" w:rsidRDefault="00CD4205" w:rsidP="0066688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------------------------------</w:t>
            </w:r>
          </w:p>
        </w:tc>
        <w:tc>
          <w:tcPr>
            <w:tcW w:w="1690" w:type="dxa"/>
            <w:vAlign w:val="center"/>
          </w:tcPr>
          <w:p w:rsidR="00666881" w:rsidRPr="00424E7B" w:rsidRDefault="00666881" w:rsidP="00666881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عملي حضوري</w:t>
            </w:r>
          </w:p>
        </w:tc>
        <w:tc>
          <w:tcPr>
            <w:tcW w:w="2268" w:type="dxa"/>
            <w:vAlign w:val="center"/>
          </w:tcPr>
          <w:p w:rsidR="00666881" w:rsidRPr="00424E7B" w:rsidRDefault="00666881" w:rsidP="00CD420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الثلاثاء</w:t>
            </w:r>
            <w:r w:rsidR="00CD4205"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:00:9:00</w:t>
            </w:r>
          </w:p>
        </w:tc>
        <w:tc>
          <w:tcPr>
            <w:tcW w:w="1560" w:type="dxa"/>
            <w:vAlign w:val="center"/>
          </w:tcPr>
          <w:p w:rsidR="00666881" w:rsidRPr="00424E7B" w:rsidRDefault="00666881" w:rsidP="00666881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استصلاح </w:t>
            </w:r>
            <w:proofErr w:type="spellStart"/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اراضي</w:t>
            </w:r>
            <w:proofErr w:type="spellEnd"/>
          </w:p>
        </w:tc>
        <w:tc>
          <w:tcPr>
            <w:tcW w:w="1944" w:type="dxa"/>
            <w:vAlign w:val="center"/>
          </w:tcPr>
          <w:p w:rsidR="00666881" w:rsidRPr="00424E7B" w:rsidRDefault="00666881" w:rsidP="00666881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د.محمود ناصر حسين</w:t>
            </w:r>
          </w:p>
        </w:tc>
        <w:tc>
          <w:tcPr>
            <w:tcW w:w="372" w:type="dxa"/>
            <w:vMerge/>
            <w:vAlign w:val="center"/>
          </w:tcPr>
          <w:p w:rsidR="00666881" w:rsidRPr="00424E7B" w:rsidRDefault="00666881" w:rsidP="00666881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</w:tr>
      <w:tr w:rsidR="00CD4205" w:rsidRPr="00424E7B" w:rsidTr="00424E7B">
        <w:trPr>
          <w:trHeight w:val="259"/>
        </w:trPr>
        <w:tc>
          <w:tcPr>
            <w:cnfStyle w:val="001000000000"/>
            <w:tcW w:w="6957" w:type="dxa"/>
          </w:tcPr>
          <w:p w:rsidR="00CD4205" w:rsidRPr="00424E7B" w:rsidRDefault="00CD4205" w:rsidP="00E1044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https://meet.google.com/lookup/hhaousclhn</w:t>
            </w:r>
          </w:p>
        </w:tc>
        <w:tc>
          <w:tcPr>
            <w:tcW w:w="1690" w:type="dxa"/>
            <w:vAlign w:val="center"/>
          </w:tcPr>
          <w:p w:rsidR="00CD4205" w:rsidRPr="00424E7B" w:rsidRDefault="00CD4205" w:rsidP="00CD420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نظري </w:t>
            </w:r>
            <w:r w:rsidR="00184347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الك</w:t>
            </w:r>
            <w:r w:rsidR="0018434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</w:t>
            </w: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روني</w:t>
            </w:r>
          </w:p>
        </w:tc>
        <w:tc>
          <w:tcPr>
            <w:tcW w:w="2268" w:type="dxa"/>
            <w:vAlign w:val="center"/>
          </w:tcPr>
          <w:p w:rsidR="00CD4205" w:rsidRPr="00424E7B" w:rsidRDefault="00CD4205" w:rsidP="00CD420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11:00-1:00 ص </w:t>
            </w:r>
            <w:proofErr w:type="spellStart"/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الاحد</w:t>
            </w:r>
            <w:proofErr w:type="spellEnd"/>
          </w:p>
        </w:tc>
        <w:tc>
          <w:tcPr>
            <w:tcW w:w="1560" w:type="dxa"/>
            <w:vAlign w:val="center"/>
          </w:tcPr>
          <w:p w:rsidR="00CD4205" w:rsidRPr="00424E7B" w:rsidRDefault="00CD4205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حشرات محاصيل</w:t>
            </w:r>
          </w:p>
        </w:tc>
        <w:tc>
          <w:tcPr>
            <w:tcW w:w="1944" w:type="dxa"/>
            <w:vAlign w:val="center"/>
          </w:tcPr>
          <w:p w:rsidR="00CD4205" w:rsidRPr="00424E7B" w:rsidRDefault="00CD4205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د. سيناء مسلم</w:t>
            </w:r>
            <w:r w:rsidR="0018434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عبد</w:t>
            </w:r>
          </w:p>
        </w:tc>
        <w:tc>
          <w:tcPr>
            <w:tcW w:w="372" w:type="dxa"/>
            <w:vMerge w:val="restart"/>
            <w:vAlign w:val="center"/>
          </w:tcPr>
          <w:p w:rsidR="00CD4205" w:rsidRPr="00424E7B" w:rsidRDefault="00CD4205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</w:tr>
      <w:tr w:rsidR="00CD4205" w:rsidRPr="00424E7B" w:rsidTr="00424E7B">
        <w:trPr>
          <w:trHeight w:val="249"/>
        </w:trPr>
        <w:tc>
          <w:tcPr>
            <w:cnfStyle w:val="001000000000"/>
            <w:tcW w:w="6957" w:type="dxa"/>
            <w:vAlign w:val="center"/>
          </w:tcPr>
          <w:p w:rsidR="00CD4205" w:rsidRPr="00424E7B" w:rsidRDefault="00184347" w:rsidP="00E1044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----------------------------</w:t>
            </w:r>
          </w:p>
        </w:tc>
        <w:tc>
          <w:tcPr>
            <w:tcW w:w="1690" w:type="dxa"/>
            <w:vAlign w:val="center"/>
          </w:tcPr>
          <w:p w:rsidR="00CD4205" w:rsidRPr="00424E7B" w:rsidRDefault="00CD4205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عملي حضوري</w:t>
            </w:r>
          </w:p>
        </w:tc>
        <w:tc>
          <w:tcPr>
            <w:tcW w:w="2268" w:type="dxa"/>
            <w:vAlign w:val="center"/>
          </w:tcPr>
          <w:p w:rsidR="00CD4205" w:rsidRPr="00424E7B" w:rsidRDefault="00CD4205" w:rsidP="00CD4205">
            <w:pPr>
              <w:jc w:val="center"/>
              <w:cnfStyle w:val="000000000000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3:00-6:00 م الثلاثاء </w:t>
            </w:r>
            <w:proofErr w:type="spellStart"/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والاربعاء</w:t>
            </w:r>
            <w:proofErr w:type="spellEnd"/>
          </w:p>
        </w:tc>
        <w:tc>
          <w:tcPr>
            <w:tcW w:w="1560" w:type="dxa"/>
            <w:vAlign w:val="center"/>
          </w:tcPr>
          <w:p w:rsidR="00CD4205" w:rsidRPr="00424E7B" w:rsidRDefault="00CD4205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حشرات محاصيل</w:t>
            </w:r>
          </w:p>
        </w:tc>
        <w:tc>
          <w:tcPr>
            <w:tcW w:w="1944" w:type="dxa"/>
            <w:vAlign w:val="center"/>
          </w:tcPr>
          <w:p w:rsidR="00CD4205" w:rsidRPr="00424E7B" w:rsidRDefault="00CD4205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م.م زينب لطيف حميد</w:t>
            </w:r>
          </w:p>
        </w:tc>
        <w:tc>
          <w:tcPr>
            <w:tcW w:w="372" w:type="dxa"/>
            <w:vMerge/>
            <w:vAlign w:val="center"/>
          </w:tcPr>
          <w:p w:rsidR="00CD4205" w:rsidRPr="00424E7B" w:rsidRDefault="00CD4205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</w:tr>
      <w:tr w:rsidR="00E1044A" w:rsidRPr="00424E7B" w:rsidTr="00424E7B">
        <w:trPr>
          <w:trHeight w:val="259"/>
        </w:trPr>
        <w:tc>
          <w:tcPr>
            <w:cnfStyle w:val="001000000000"/>
            <w:tcW w:w="6957" w:type="dxa"/>
          </w:tcPr>
          <w:p w:rsidR="00E1044A" w:rsidRPr="00424E7B" w:rsidRDefault="00E1044A" w:rsidP="00E1044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https://meet.google.com/c/mta2odu5ote5otew?cjc=5vm6pcy</w:t>
            </w:r>
          </w:p>
        </w:tc>
        <w:tc>
          <w:tcPr>
            <w:tcW w:w="1690" w:type="dxa"/>
            <w:vAlign w:val="center"/>
          </w:tcPr>
          <w:p w:rsidR="00E1044A" w:rsidRPr="00424E7B" w:rsidRDefault="00184347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نظري الك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</w:t>
            </w:r>
            <w:r w:rsidR="00CD4205"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روني</w:t>
            </w:r>
          </w:p>
        </w:tc>
        <w:tc>
          <w:tcPr>
            <w:tcW w:w="2268" w:type="dxa"/>
            <w:vAlign w:val="center"/>
          </w:tcPr>
          <w:p w:rsidR="00E1044A" w:rsidRPr="00424E7B" w:rsidRDefault="00CD4205" w:rsidP="00CD420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1:00-3:00 م</w:t>
            </w:r>
            <w:r w:rsidR="00E1044A"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proofErr w:type="spellStart"/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الاحد</w:t>
            </w:r>
            <w:proofErr w:type="spellEnd"/>
          </w:p>
        </w:tc>
        <w:tc>
          <w:tcPr>
            <w:tcW w:w="1560" w:type="dxa"/>
            <w:vAlign w:val="center"/>
          </w:tcPr>
          <w:p w:rsidR="00E1044A" w:rsidRPr="00424E7B" w:rsidRDefault="00E1044A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محاصيل علف</w:t>
            </w:r>
          </w:p>
        </w:tc>
        <w:tc>
          <w:tcPr>
            <w:tcW w:w="1944" w:type="dxa"/>
            <w:vAlign w:val="center"/>
          </w:tcPr>
          <w:p w:rsidR="00E1044A" w:rsidRPr="00424E7B" w:rsidRDefault="00E1044A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د. عيسى طالب</w:t>
            </w:r>
            <w:r w:rsidR="005D036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خلف</w:t>
            </w:r>
          </w:p>
        </w:tc>
        <w:tc>
          <w:tcPr>
            <w:tcW w:w="372" w:type="dxa"/>
            <w:vAlign w:val="center"/>
          </w:tcPr>
          <w:p w:rsidR="00E1044A" w:rsidRPr="00424E7B" w:rsidRDefault="00CD4205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</w:tr>
      <w:tr w:rsidR="00424E7B" w:rsidRPr="00424E7B" w:rsidTr="00424E7B">
        <w:trPr>
          <w:trHeight w:val="259"/>
        </w:trPr>
        <w:tc>
          <w:tcPr>
            <w:cnfStyle w:val="001000000000"/>
            <w:tcW w:w="6957" w:type="dxa"/>
          </w:tcPr>
          <w:p w:rsidR="00E1044A" w:rsidRPr="00424E7B" w:rsidRDefault="00E1044A" w:rsidP="00E1044A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690" w:type="dxa"/>
            <w:vAlign w:val="center"/>
          </w:tcPr>
          <w:p w:rsidR="00E1044A" w:rsidRPr="00424E7B" w:rsidRDefault="00E1044A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عملي حضوري</w:t>
            </w:r>
          </w:p>
        </w:tc>
        <w:tc>
          <w:tcPr>
            <w:tcW w:w="2268" w:type="dxa"/>
            <w:vAlign w:val="center"/>
          </w:tcPr>
          <w:p w:rsidR="00E1044A" w:rsidRPr="00424E7B" w:rsidRDefault="00E1044A" w:rsidP="00424E7B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9:00-</w:t>
            </w:r>
            <w:r w:rsidR="00424E7B"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3</w:t>
            </w: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:00 ص </w:t>
            </w:r>
            <w:proofErr w:type="spellStart"/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الاربعاء</w:t>
            </w:r>
            <w:proofErr w:type="spellEnd"/>
          </w:p>
        </w:tc>
        <w:tc>
          <w:tcPr>
            <w:tcW w:w="1560" w:type="dxa"/>
            <w:vAlign w:val="center"/>
          </w:tcPr>
          <w:p w:rsidR="00E1044A" w:rsidRPr="00424E7B" w:rsidRDefault="00453B77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محاصيل علف</w:t>
            </w:r>
          </w:p>
        </w:tc>
        <w:tc>
          <w:tcPr>
            <w:tcW w:w="1944" w:type="dxa"/>
            <w:vAlign w:val="center"/>
          </w:tcPr>
          <w:p w:rsidR="00E1044A" w:rsidRPr="00424E7B" w:rsidRDefault="005D0367" w:rsidP="00E1044A">
            <w:pPr>
              <w:jc w:val="center"/>
              <w:cnfStyle w:val="000000000000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حاضر محمد حسين</w:t>
            </w:r>
          </w:p>
        </w:tc>
        <w:tc>
          <w:tcPr>
            <w:tcW w:w="372" w:type="dxa"/>
            <w:vAlign w:val="center"/>
          </w:tcPr>
          <w:p w:rsidR="00E1044A" w:rsidRPr="00424E7B" w:rsidRDefault="00E1044A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</w:tr>
      <w:tr w:rsidR="00E1044A" w:rsidRPr="00424E7B" w:rsidTr="00424E7B">
        <w:trPr>
          <w:trHeight w:val="259"/>
        </w:trPr>
        <w:tc>
          <w:tcPr>
            <w:cnfStyle w:val="001000000000"/>
            <w:tcW w:w="6957" w:type="dxa"/>
          </w:tcPr>
          <w:p w:rsidR="00E1044A" w:rsidRPr="00424E7B" w:rsidRDefault="00E1044A" w:rsidP="00E1044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https://meet.google.com/lookup/bq2khexcth</w:t>
            </w:r>
          </w:p>
        </w:tc>
        <w:tc>
          <w:tcPr>
            <w:tcW w:w="1690" w:type="dxa"/>
            <w:vAlign w:val="center"/>
          </w:tcPr>
          <w:p w:rsidR="00E1044A" w:rsidRPr="00424E7B" w:rsidRDefault="00184347" w:rsidP="00CD420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نظري الك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</w:t>
            </w:r>
            <w:r w:rsidR="00CD4205"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روني</w:t>
            </w:r>
          </w:p>
        </w:tc>
        <w:tc>
          <w:tcPr>
            <w:tcW w:w="2268" w:type="dxa"/>
            <w:vAlign w:val="center"/>
          </w:tcPr>
          <w:p w:rsidR="00E1044A" w:rsidRPr="00424E7B" w:rsidRDefault="00424E7B" w:rsidP="00424E7B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9</w:t>
            </w:r>
            <w:r w:rsidR="00E1044A"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:00</w:t>
            </w: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-11</w:t>
            </w:r>
            <w:r w:rsidR="00E1044A"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:00 ص </w:t>
            </w: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الاثنين</w:t>
            </w:r>
          </w:p>
        </w:tc>
        <w:tc>
          <w:tcPr>
            <w:tcW w:w="1560" w:type="dxa"/>
            <w:vAlign w:val="center"/>
          </w:tcPr>
          <w:p w:rsidR="00E1044A" w:rsidRPr="00424E7B" w:rsidRDefault="00E1044A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proofErr w:type="spellStart"/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مكننة</w:t>
            </w:r>
            <w:proofErr w:type="spellEnd"/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 زراعية</w:t>
            </w:r>
          </w:p>
        </w:tc>
        <w:tc>
          <w:tcPr>
            <w:tcW w:w="1944" w:type="dxa"/>
            <w:vAlign w:val="center"/>
          </w:tcPr>
          <w:p w:rsidR="00E1044A" w:rsidRPr="00424E7B" w:rsidRDefault="00184347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.م</w:t>
            </w:r>
            <w:r w:rsidR="00E1044A"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. </w:t>
            </w:r>
            <w:proofErr w:type="spellStart"/>
            <w:r w:rsidR="00E1044A"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انور</w:t>
            </w:r>
            <w:proofErr w:type="spellEnd"/>
            <w:r w:rsidR="00E1044A"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 ضياء</w:t>
            </w:r>
            <w:r w:rsidR="005D036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مهدي</w:t>
            </w:r>
          </w:p>
        </w:tc>
        <w:tc>
          <w:tcPr>
            <w:tcW w:w="372" w:type="dxa"/>
            <w:vMerge w:val="restart"/>
            <w:vAlign w:val="center"/>
          </w:tcPr>
          <w:p w:rsidR="00E1044A" w:rsidRPr="00424E7B" w:rsidRDefault="00E1044A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</w:tr>
      <w:tr w:rsidR="00424E7B" w:rsidRPr="00424E7B" w:rsidTr="00424E7B">
        <w:trPr>
          <w:trHeight w:val="259"/>
        </w:trPr>
        <w:tc>
          <w:tcPr>
            <w:cnfStyle w:val="001000000000"/>
            <w:tcW w:w="6957" w:type="dxa"/>
          </w:tcPr>
          <w:p w:rsidR="00424E7B" w:rsidRPr="00424E7B" w:rsidRDefault="00184347" w:rsidP="00E1044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--------------------------------------</w:t>
            </w:r>
          </w:p>
        </w:tc>
        <w:tc>
          <w:tcPr>
            <w:tcW w:w="1690" w:type="dxa"/>
            <w:vAlign w:val="center"/>
          </w:tcPr>
          <w:p w:rsidR="00424E7B" w:rsidRPr="00424E7B" w:rsidRDefault="00424E7B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عملي  حضوري</w:t>
            </w:r>
          </w:p>
        </w:tc>
        <w:tc>
          <w:tcPr>
            <w:tcW w:w="2268" w:type="dxa"/>
            <w:vAlign w:val="center"/>
          </w:tcPr>
          <w:p w:rsidR="00424E7B" w:rsidRPr="00424E7B" w:rsidRDefault="00424E7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3:00-6:00 م الثلاثاء </w:t>
            </w:r>
            <w:proofErr w:type="spellStart"/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والاربعاء</w:t>
            </w:r>
            <w:proofErr w:type="spellEnd"/>
          </w:p>
        </w:tc>
        <w:tc>
          <w:tcPr>
            <w:tcW w:w="1560" w:type="dxa"/>
            <w:vAlign w:val="center"/>
          </w:tcPr>
          <w:p w:rsidR="00424E7B" w:rsidRPr="00424E7B" w:rsidRDefault="00424E7B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proofErr w:type="spellStart"/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مكننة</w:t>
            </w:r>
            <w:proofErr w:type="spellEnd"/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 زراعية</w:t>
            </w:r>
          </w:p>
        </w:tc>
        <w:tc>
          <w:tcPr>
            <w:tcW w:w="1944" w:type="dxa"/>
            <w:vAlign w:val="center"/>
          </w:tcPr>
          <w:p w:rsidR="00424E7B" w:rsidRPr="00424E7B" w:rsidRDefault="005D0367" w:rsidP="00E1044A">
            <w:pPr>
              <w:jc w:val="center"/>
              <w:cnfStyle w:val="000000000000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محاضر نسرين خليل </w:t>
            </w:r>
            <w:proofErr w:type="spellStart"/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براهيم</w:t>
            </w:r>
            <w:proofErr w:type="spellEnd"/>
          </w:p>
        </w:tc>
        <w:tc>
          <w:tcPr>
            <w:tcW w:w="372" w:type="dxa"/>
            <w:vMerge/>
            <w:vAlign w:val="center"/>
          </w:tcPr>
          <w:p w:rsidR="00424E7B" w:rsidRPr="00424E7B" w:rsidRDefault="00424E7B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</w:tr>
      <w:tr w:rsidR="00424E7B" w:rsidRPr="00424E7B" w:rsidTr="00424E7B">
        <w:trPr>
          <w:trHeight w:val="259"/>
        </w:trPr>
        <w:tc>
          <w:tcPr>
            <w:cnfStyle w:val="001000000000"/>
            <w:tcW w:w="6957" w:type="dxa"/>
          </w:tcPr>
          <w:p w:rsidR="00424E7B" w:rsidRPr="00424E7B" w:rsidRDefault="00424E7B" w:rsidP="00E1044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https://meet.google.com/lookup/eawfbcy6ne</w:t>
            </w:r>
          </w:p>
        </w:tc>
        <w:tc>
          <w:tcPr>
            <w:tcW w:w="1690" w:type="dxa"/>
            <w:vAlign w:val="center"/>
          </w:tcPr>
          <w:p w:rsidR="00424E7B" w:rsidRPr="00424E7B" w:rsidRDefault="00184347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نظري الك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</w:t>
            </w:r>
            <w:r w:rsidR="00424E7B"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روني</w:t>
            </w:r>
          </w:p>
        </w:tc>
        <w:tc>
          <w:tcPr>
            <w:tcW w:w="2268" w:type="dxa"/>
            <w:vAlign w:val="center"/>
          </w:tcPr>
          <w:p w:rsidR="00424E7B" w:rsidRPr="00424E7B" w:rsidRDefault="00424E7B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11:00-1:00 ص الاثنين</w:t>
            </w:r>
          </w:p>
        </w:tc>
        <w:tc>
          <w:tcPr>
            <w:tcW w:w="1560" w:type="dxa"/>
            <w:vAlign w:val="center"/>
          </w:tcPr>
          <w:p w:rsidR="00424E7B" w:rsidRPr="00424E7B" w:rsidRDefault="00424E7B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تصميم وتحليل تجارب</w:t>
            </w:r>
          </w:p>
        </w:tc>
        <w:tc>
          <w:tcPr>
            <w:tcW w:w="1944" w:type="dxa"/>
            <w:vAlign w:val="center"/>
          </w:tcPr>
          <w:p w:rsidR="00424E7B" w:rsidRPr="00424E7B" w:rsidRDefault="00424E7B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د. محمد احمد </w:t>
            </w:r>
            <w:proofErr w:type="spellStart"/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ابريهي</w:t>
            </w:r>
            <w:proofErr w:type="spellEnd"/>
          </w:p>
        </w:tc>
        <w:tc>
          <w:tcPr>
            <w:tcW w:w="372" w:type="dxa"/>
            <w:vAlign w:val="center"/>
          </w:tcPr>
          <w:p w:rsidR="00424E7B" w:rsidRPr="00424E7B" w:rsidRDefault="00424E7B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6</w:t>
            </w:r>
          </w:p>
        </w:tc>
      </w:tr>
      <w:tr w:rsidR="00424E7B" w:rsidRPr="00424E7B" w:rsidTr="00424E7B">
        <w:trPr>
          <w:trHeight w:val="259"/>
        </w:trPr>
        <w:tc>
          <w:tcPr>
            <w:cnfStyle w:val="001000000000"/>
            <w:tcW w:w="6957" w:type="dxa"/>
          </w:tcPr>
          <w:p w:rsidR="00424E7B" w:rsidRPr="00424E7B" w:rsidRDefault="00184347" w:rsidP="00E1044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----------------------------------------</w:t>
            </w:r>
          </w:p>
        </w:tc>
        <w:tc>
          <w:tcPr>
            <w:tcW w:w="1690" w:type="dxa"/>
            <w:vAlign w:val="center"/>
          </w:tcPr>
          <w:p w:rsidR="00424E7B" w:rsidRPr="00424E7B" w:rsidRDefault="00424E7B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عملي حضوري</w:t>
            </w:r>
          </w:p>
        </w:tc>
        <w:tc>
          <w:tcPr>
            <w:tcW w:w="2268" w:type="dxa"/>
            <w:vAlign w:val="center"/>
          </w:tcPr>
          <w:p w:rsidR="00424E7B" w:rsidRPr="00424E7B" w:rsidRDefault="00424E7B" w:rsidP="00424E7B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9:00-3:00 ص </w:t>
            </w:r>
            <w:proofErr w:type="spellStart"/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الاربعاء</w:t>
            </w:r>
            <w:proofErr w:type="spellEnd"/>
          </w:p>
        </w:tc>
        <w:tc>
          <w:tcPr>
            <w:tcW w:w="1560" w:type="dxa"/>
            <w:vAlign w:val="center"/>
          </w:tcPr>
          <w:p w:rsidR="00424E7B" w:rsidRPr="00424E7B" w:rsidRDefault="00424E7B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تصميم وتحليل تجارب</w:t>
            </w:r>
          </w:p>
        </w:tc>
        <w:tc>
          <w:tcPr>
            <w:tcW w:w="1944" w:type="dxa"/>
            <w:vAlign w:val="center"/>
          </w:tcPr>
          <w:p w:rsidR="00424E7B" w:rsidRPr="00424E7B" w:rsidRDefault="005D0367" w:rsidP="00E1044A">
            <w:pPr>
              <w:jc w:val="center"/>
              <w:cnfStyle w:val="000000000000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د. عدي حامد</w:t>
            </w:r>
            <w:r w:rsidR="0018434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الطويل</w:t>
            </w:r>
          </w:p>
        </w:tc>
        <w:tc>
          <w:tcPr>
            <w:tcW w:w="372" w:type="dxa"/>
            <w:vAlign w:val="center"/>
          </w:tcPr>
          <w:p w:rsidR="00424E7B" w:rsidRPr="00424E7B" w:rsidRDefault="00424E7B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</w:tr>
      <w:tr w:rsidR="00424E7B" w:rsidRPr="00424E7B" w:rsidTr="00424E7B">
        <w:trPr>
          <w:trHeight w:val="259"/>
        </w:trPr>
        <w:tc>
          <w:tcPr>
            <w:cnfStyle w:val="001000000000"/>
            <w:tcW w:w="6957" w:type="dxa"/>
          </w:tcPr>
          <w:p w:rsidR="00424E7B" w:rsidRPr="00424E7B" w:rsidRDefault="00424E7B" w:rsidP="00EF3B3F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https://meet.google.com/lookup/cqn6fonr3g</w:t>
            </w:r>
          </w:p>
        </w:tc>
        <w:tc>
          <w:tcPr>
            <w:tcW w:w="1690" w:type="dxa"/>
            <w:vAlign w:val="center"/>
          </w:tcPr>
          <w:p w:rsidR="00424E7B" w:rsidRPr="00424E7B" w:rsidRDefault="00184347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نظري الك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</w:t>
            </w:r>
            <w:r w:rsidR="00424E7B"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روني</w:t>
            </w:r>
          </w:p>
        </w:tc>
        <w:tc>
          <w:tcPr>
            <w:tcW w:w="2268" w:type="dxa"/>
            <w:vAlign w:val="center"/>
          </w:tcPr>
          <w:p w:rsidR="00424E7B" w:rsidRPr="00424E7B" w:rsidRDefault="00424E7B" w:rsidP="00424E7B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3:00-5:00 م </w:t>
            </w:r>
            <w:proofErr w:type="spellStart"/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الاحد</w:t>
            </w:r>
            <w:proofErr w:type="spellEnd"/>
          </w:p>
        </w:tc>
        <w:tc>
          <w:tcPr>
            <w:tcW w:w="1560" w:type="dxa"/>
            <w:vAlign w:val="center"/>
          </w:tcPr>
          <w:p w:rsidR="00424E7B" w:rsidRPr="00424E7B" w:rsidRDefault="00424E7B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وراثة</w:t>
            </w:r>
          </w:p>
        </w:tc>
        <w:tc>
          <w:tcPr>
            <w:tcW w:w="1944" w:type="dxa"/>
            <w:vAlign w:val="center"/>
          </w:tcPr>
          <w:p w:rsidR="00424E7B" w:rsidRPr="00424E7B" w:rsidRDefault="00424E7B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د. محمد احمد </w:t>
            </w:r>
            <w:proofErr w:type="spellStart"/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ابريهي</w:t>
            </w:r>
            <w:proofErr w:type="spellEnd"/>
          </w:p>
        </w:tc>
        <w:tc>
          <w:tcPr>
            <w:tcW w:w="372" w:type="dxa"/>
            <w:vMerge w:val="restart"/>
            <w:vAlign w:val="center"/>
          </w:tcPr>
          <w:p w:rsidR="00424E7B" w:rsidRPr="00424E7B" w:rsidRDefault="00424E7B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7</w:t>
            </w:r>
          </w:p>
        </w:tc>
      </w:tr>
      <w:tr w:rsidR="00424E7B" w:rsidRPr="00424E7B" w:rsidTr="00424E7B">
        <w:trPr>
          <w:trHeight w:val="259"/>
        </w:trPr>
        <w:tc>
          <w:tcPr>
            <w:cnfStyle w:val="001000000000"/>
            <w:tcW w:w="6957" w:type="dxa"/>
          </w:tcPr>
          <w:p w:rsidR="00424E7B" w:rsidRPr="00424E7B" w:rsidRDefault="00184347" w:rsidP="00EF3B3F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--------------------------------------</w:t>
            </w:r>
          </w:p>
        </w:tc>
        <w:tc>
          <w:tcPr>
            <w:tcW w:w="1690" w:type="dxa"/>
            <w:vAlign w:val="center"/>
          </w:tcPr>
          <w:p w:rsidR="00424E7B" w:rsidRPr="00424E7B" w:rsidRDefault="00424E7B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عملي حضوري</w:t>
            </w:r>
          </w:p>
        </w:tc>
        <w:tc>
          <w:tcPr>
            <w:tcW w:w="2268" w:type="dxa"/>
            <w:vAlign w:val="center"/>
          </w:tcPr>
          <w:p w:rsidR="00424E7B" w:rsidRPr="00424E7B" w:rsidRDefault="00424E7B" w:rsidP="00424E7B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3:00-6:00 م الثلاثاء </w:t>
            </w:r>
          </w:p>
        </w:tc>
        <w:tc>
          <w:tcPr>
            <w:tcW w:w="1560" w:type="dxa"/>
            <w:vAlign w:val="center"/>
          </w:tcPr>
          <w:p w:rsidR="00424E7B" w:rsidRPr="00424E7B" w:rsidRDefault="00424E7B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وراثة</w:t>
            </w:r>
          </w:p>
        </w:tc>
        <w:tc>
          <w:tcPr>
            <w:tcW w:w="1944" w:type="dxa"/>
            <w:vAlign w:val="center"/>
          </w:tcPr>
          <w:p w:rsidR="00424E7B" w:rsidRPr="00424E7B" w:rsidRDefault="00453B77" w:rsidP="00E1044A">
            <w:pPr>
              <w:jc w:val="center"/>
              <w:cnfStyle w:val="000000000000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د. مها عباس حسين</w:t>
            </w:r>
          </w:p>
        </w:tc>
        <w:tc>
          <w:tcPr>
            <w:tcW w:w="372" w:type="dxa"/>
            <w:vMerge/>
            <w:vAlign w:val="center"/>
          </w:tcPr>
          <w:p w:rsidR="00424E7B" w:rsidRPr="00424E7B" w:rsidRDefault="00424E7B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</w:tr>
      <w:tr w:rsidR="00424E7B" w:rsidRPr="00424E7B" w:rsidTr="00424E7B">
        <w:trPr>
          <w:trHeight w:val="259"/>
        </w:trPr>
        <w:tc>
          <w:tcPr>
            <w:cnfStyle w:val="001000000000"/>
            <w:tcW w:w="6957" w:type="dxa"/>
          </w:tcPr>
          <w:p w:rsidR="00424E7B" w:rsidRPr="00424E7B" w:rsidRDefault="00424E7B" w:rsidP="00E1044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https://meet.google.com/lookup/ebkglaungm?authuser=3&amp;hs=179</w:t>
            </w:r>
          </w:p>
        </w:tc>
        <w:tc>
          <w:tcPr>
            <w:tcW w:w="1690" w:type="dxa"/>
            <w:vAlign w:val="center"/>
          </w:tcPr>
          <w:p w:rsidR="00424E7B" w:rsidRPr="00424E7B" w:rsidRDefault="00184347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نظري الك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</w:t>
            </w:r>
            <w:r w:rsidR="00424E7B"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روني</w:t>
            </w:r>
          </w:p>
        </w:tc>
        <w:tc>
          <w:tcPr>
            <w:tcW w:w="2268" w:type="dxa"/>
            <w:vAlign w:val="center"/>
          </w:tcPr>
          <w:p w:rsidR="00424E7B" w:rsidRPr="00424E7B" w:rsidRDefault="00424E7B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</w:t>
            </w: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:00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-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5</w:t>
            </w: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:00 م الاثنين</w:t>
            </w:r>
          </w:p>
        </w:tc>
        <w:tc>
          <w:tcPr>
            <w:tcW w:w="1560" w:type="dxa"/>
            <w:vAlign w:val="center"/>
          </w:tcPr>
          <w:p w:rsidR="00424E7B" w:rsidRPr="00424E7B" w:rsidRDefault="00424E7B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اللغة الانكليزية</w:t>
            </w:r>
          </w:p>
        </w:tc>
        <w:tc>
          <w:tcPr>
            <w:tcW w:w="1944" w:type="dxa"/>
            <w:vAlign w:val="center"/>
          </w:tcPr>
          <w:p w:rsidR="00424E7B" w:rsidRPr="00424E7B" w:rsidRDefault="00424E7B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د. احمد جبار</w:t>
            </w:r>
            <w:r w:rsidR="005D036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عباس</w:t>
            </w:r>
          </w:p>
        </w:tc>
        <w:tc>
          <w:tcPr>
            <w:tcW w:w="372" w:type="dxa"/>
            <w:vAlign w:val="center"/>
          </w:tcPr>
          <w:p w:rsidR="00424E7B" w:rsidRPr="00424E7B" w:rsidRDefault="00424E7B" w:rsidP="00E1044A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424E7B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8</w:t>
            </w:r>
          </w:p>
        </w:tc>
      </w:tr>
    </w:tbl>
    <w:p w:rsidR="0080007E" w:rsidRDefault="0080007E" w:rsidP="0080007E">
      <w:pPr>
        <w:jc w:val="right"/>
        <w:rPr>
          <w:rtl/>
          <w:lang w:bidi="ar-IQ"/>
        </w:rPr>
      </w:pPr>
    </w:p>
    <w:p w:rsidR="0080007E" w:rsidRDefault="0080007E" w:rsidP="00C130F1">
      <w:pPr>
        <w:jc w:val="right"/>
        <w:rPr>
          <w:lang w:bidi="ar-IQ"/>
        </w:rPr>
      </w:pPr>
    </w:p>
    <w:p w:rsidR="0080007E" w:rsidRDefault="0080007E" w:rsidP="00C130F1">
      <w:pPr>
        <w:jc w:val="right"/>
        <w:rPr>
          <w:lang w:bidi="ar-IQ"/>
        </w:rPr>
      </w:pPr>
    </w:p>
    <w:p w:rsidR="00424E7B" w:rsidRDefault="00424E7B" w:rsidP="00C130F1">
      <w:pPr>
        <w:jc w:val="right"/>
        <w:rPr>
          <w:lang w:bidi="ar-IQ"/>
        </w:rPr>
      </w:pPr>
    </w:p>
    <w:p w:rsidR="00424E7B" w:rsidRDefault="00424E7B" w:rsidP="00424E7B">
      <w:pPr>
        <w:shd w:val="clear" w:color="auto" w:fill="C5E0B3" w:themeFill="accent6" w:themeFillTint="66"/>
        <w:bidi/>
        <w:jc w:val="center"/>
        <w:rPr>
          <w:rFonts w:ascii="Hacen Casablanca" w:hAnsi="Hacen Casablanca" w:cs="Hacen Casablanca"/>
          <w:sz w:val="32"/>
          <w:szCs w:val="32"/>
          <w:rtl/>
        </w:rPr>
      </w:pPr>
      <w:r>
        <w:rPr>
          <w:rFonts w:ascii="Hacen Casablanca" w:hAnsi="Hacen Casablanca" w:cs="Hacen Casablanca" w:hint="cs"/>
          <w:sz w:val="32"/>
          <w:szCs w:val="32"/>
          <w:rtl/>
        </w:rPr>
        <w:t xml:space="preserve">قسم التعليم المستمر </w:t>
      </w:r>
      <w:r>
        <w:rPr>
          <w:rFonts w:ascii="Hacen Casablanca" w:hAnsi="Hacen Casablanca" w:cs="Hacen Casablanca"/>
          <w:sz w:val="32"/>
          <w:szCs w:val="32"/>
          <w:rtl/>
        </w:rPr>
        <w:t>–</w:t>
      </w:r>
      <w:r>
        <w:rPr>
          <w:rFonts w:ascii="Hacen Casablanca" w:hAnsi="Hacen Casablanca" w:cs="Hacen Casablanca" w:hint="cs"/>
          <w:sz w:val="32"/>
          <w:szCs w:val="32"/>
          <w:rtl/>
        </w:rPr>
        <w:t xml:space="preserve"> شعبة ابن سينا للتعليم الالكتروني</w:t>
      </w:r>
    </w:p>
    <w:p w:rsidR="00424E7B" w:rsidRPr="004A1BC3" w:rsidRDefault="00424E7B" w:rsidP="00424E7B">
      <w:pPr>
        <w:bidi/>
        <w:jc w:val="center"/>
        <w:rPr>
          <w:rFonts w:ascii="Hacen Casablanca" w:hAnsi="Hacen Casablanca" w:cs="Hacen Casablanca"/>
          <w:sz w:val="32"/>
          <w:szCs w:val="32"/>
          <w:lang w:val="ms-MY" w:bidi="ar-IQ"/>
        </w:rPr>
      </w:pP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>جدو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ل المحاضرات الالكترونية لكلية الزراعة قسم المحاصيل الحقلية المرحلة </w:t>
      </w:r>
      <w:r w:rsidR="00B43315">
        <w:rPr>
          <w:rFonts w:ascii="Hacen Casablanca" w:hAnsi="Hacen Casablanca" w:cs="Hacen Casablanca" w:hint="cs"/>
          <w:sz w:val="32"/>
          <w:szCs w:val="32"/>
          <w:rtl/>
          <w:lang w:bidi="ar-IQ"/>
        </w:rPr>
        <w:t>الرابعة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نوع الدراسة</w:t>
      </w:r>
      <w:r w:rsidRPr="00E67596">
        <w:rPr>
          <w:rFonts w:ascii="Hacen Casablanca" w:hAnsi="Hacen Casablanca" w:cs="Hacen Casablanca" w:hint="cs"/>
          <w:sz w:val="32"/>
          <w:szCs w:val="32"/>
          <w:rtl/>
          <w:lang w:bidi="ar-IQ"/>
        </w:rPr>
        <w:t xml:space="preserve"> </w:t>
      </w:r>
      <w:r>
        <w:rPr>
          <w:rFonts w:ascii="Hacen Casablanca" w:hAnsi="Hacen Casablanca" w:cs="Hacen Casablanca" w:hint="cs"/>
          <w:sz w:val="32"/>
          <w:szCs w:val="32"/>
          <w:rtl/>
          <w:lang w:bidi="ar-IQ"/>
        </w:rPr>
        <w:t>الصباحي</w:t>
      </w:r>
    </w:p>
    <w:tbl>
      <w:tblPr>
        <w:tblStyle w:val="GridTable1Light"/>
        <w:tblW w:w="14791" w:type="dxa"/>
        <w:tblInd w:w="-601" w:type="dxa"/>
        <w:tblLook w:val="04A0"/>
      </w:tblPr>
      <w:tblGrid>
        <w:gridCol w:w="6957"/>
        <w:gridCol w:w="1690"/>
        <w:gridCol w:w="2268"/>
        <w:gridCol w:w="1560"/>
        <w:gridCol w:w="1944"/>
        <w:gridCol w:w="372"/>
      </w:tblGrid>
      <w:tr w:rsidR="00424E7B" w:rsidRPr="00453B77" w:rsidTr="00453B77">
        <w:trPr>
          <w:cnfStyle w:val="100000000000"/>
          <w:trHeight w:val="259"/>
        </w:trPr>
        <w:tc>
          <w:tcPr>
            <w:cnfStyle w:val="001000000000"/>
            <w:tcW w:w="6957" w:type="dxa"/>
            <w:vAlign w:val="center"/>
          </w:tcPr>
          <w:p w:rsidR="00424E7B" w:rsidRPr="00453B77" w:rsidRDefault="00424E7B" w:rsidP="00DC6945">
            <w:pPr>
              <w:tabs>
                <w:tab w:val="left" w:pos="4240"/>
              </w:tabs>
              <w:jc w:val="center"/>
              <w:rPr>
                <w:rFonts w:asciiTheme="majorBidi" w:hAnsiTheme="majorBidi" w:cstheme="majorBidi"/>
                <w:lang w:bidi="ar-IQ"/>
              </w:rPr>
            </w:pPr>
            <w:r w:rsidRPr="00453B77">
              <w:rPr>
                <w:rFonts w:asciiTheme="majorBidi" w:hAnsiTheme="majorBidi" w:cstheme="majorBidi"/>
                <w:lang w:bidi="ar-IQ"/>
              </w:rPr>
              <w:t>Google Meet link</w:t>
            </w:r>
          </w:p>
        </w:tc>
        <w:tc>
          <w:tcPr>
            <w:tcW w:w="1690" w:type="dxa"/>
            <w:vAlign w:val="center"/>
          </w:tcPr>
          <w:p w:rsidR="00424E7B" w:rsidRPr="00453B77" w:rsidRDefault="00424E7B" w:rsidP="00DC6945">
            <w:pPr>
              <w:jc w:val="center"/>
              <w:cnfStyle w:val="100000000000"/>
              <w:rPr>
                <w:rFonts w:asciiTheme="majorBidi" w:hAnsiTheme="majorBidi" w:cstheme="majorBidi"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rtl/>
                <w:lang w:bidi="ar-IQ"/>
              </w:rPr>
              <w:t>المادة</w:t>
            </w:r>
          </w:p>
          <w:p w:rsidR="00424E7B" w:rsidRPr="00453B77" w:rsidRDefault="00424E7B" w:rsidP="00DC6945">
            <w:pPr>
              <w:jc w:val="center"/>
              <w:cnfStyle w:val="100000000000"/>
              <w:rPr>
                <w:rFonts w:asciiTheme="majorBidi" w:hAnsiTheme="majorBidi" w:cstheme="majorBidi"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rtl/>
                <w:lang w:bidi="ar-IQ"/>
              </w:rPr>
              <w:t>نظري الكتروني أو عملي حضوري</w:t>
            </w:r>
          </w:p>
        </w:tc>
        <w:tc>
          <w:tcPr>
            <w:tcW w:w="2268" w:type="dxa"/>
            <w:vAlign w:val="center"/>
          </w:tcPr>
          <w:p w:rsidR="00424E7B" w:rsidRPr="00453B77" w:rsidRDefault="00424E7B" w:rsidP="00DC6945">
            <w:pPr>
              <w:jc w:val="center"/>
              <w:cnfStyle w:val="100000000000"/>
              <w:rPr>
                <w:rFonts w:asciiTheme="majorBidi" w:hAnsiTheme="majorBidi" w:cstheme="majorBidi"/>
                <w:lang w:bidi="ar-IQ"/>
              </w:rPr>
            </w:pPr>
            <w:r w:rsidRPr="00453B77">
              <w:rPr>
                <w:rFonts w:asciiTheme="majorBidi" w:hAnsiTheme="majorBidi" w:cstheme="majorBidi"/>
                <w:rtl/>
                <w:lang w:bidi="ar-IQ"/>
              </w:rPr>
              <w:t>الوقت والتاريخ</w:t>
            </w:r>
          </w:p>
        </w:tc>
        <w:tc>
          <w:tcPr>
            <w:tcW w:w="1560" w:type="dxa"/>
            <w:vAlign w:val="center"/>
          </w:tcPr>
          <w:p w:rsidR="00424E7B" w:rsidRPr="00453B77" w:rsidRDefault="00424E7B" w:rsidP="00DC6945">
            <w:pPr>
              <w:jc w:val="center"/>
              <w:cnfStyle w:val="100000000000"/>
              <w:rPr>
                <w:rFonts w:asciiTheme="majorBidi" w:hAnsiTheme="majorBidi" w:cstheme="majorBidi"/>
                <w:lang w:bidi="ar-IQ"/>
              </w:rPr>
            </w:pPr>
            <w:r w:rsidRPr="00453B77">
              <w:rPr>
                <w:rFonts w:asciiTheme="majorBidi" w:hAnsiTheme="majorBidi" w:cstheme="majorBidi"/>
                <w:rtl/>
                <w:lang w:bidi="ar-IQ"/>
              </w:rPr>
              <w:t>اسم المادة</w:t>
            </w:r>
          </w:p>
        </w:tc>
        <w:tc>
          <w:tcPr>
            <w:tcW w:w="1944" w:type="dxa"/>
            <w:vAlign w:val="center"/>
          </w:tcPr>
          <w:p w:rsidR="00424E7B" w:rsidRPr="00453B77" w:rsidRDefault="00424E7B" w:rsidP="00DC6945">
            <w:pPr>
              <w:jc w:val="center"/>
              <w:cnfStyle w:val="100000000000"/>
              <w:rPr>
                <w:rFonts w:asciiTheme="majorBidi" w:hAnsiTheme="majorBidi" w:cstheme="majorBidi"/>
                <w:lang w:bidi="ar-IQ"/>
              </w:rPr>
            </w:pPr>
            <w:r w:rsidRPr="00453B77">
              <w:rPr>
                <w:rFonts w:asciiTheme="majorBidi" w:hAnsiTheme="majorBidi" w:cstheme="majorBidi"/>
                <w:rtl/>
                <w:lang w:bidi="ar-IQ"/>
              </w:rPr>
              <w:t>الاسم التدريسي الثلاثي</w:t>
            </w:r>
          </w:p>
        </w:tc>
        <w:tc>
          <w:tcPr>
            <w:tcW w:w="372" w:type="dxa"/>
            <w:vAlign w:val="center"/>
          </w:tcPr>
          <w:p w:rsidR="00424E7B" w:rsidRPr="00453B77" w:rsidRDefault="00424E7B" w:rsidP="00DC6945">
            <w:pPr>
              <w:jc w:val="center"/>
              <w:cnfStyle w:val="100000000000"/>
              <w:rPr>
                <w:rFonts w:asciiTheme="majorBidi" w:hAnsiTheme="majorBidi" w:cstheme="majorBidi"/>
                <w:lang w:bidi="ar-IQ"/>
              </w:rPr>
            </w:pPr>
            <w:r w:rsidRPr="00453B77">
              <w:rPr>
                <w:rFonts w:asciiTheme="majorBidi" w:hAnsiTheme="majorBidi" w:cstheme="majorBidi"/>
                <w:rtl/>
                <w:lang w:bidi="ar-IQ"/>
              </w:rPr>
              <w:t>ت</w:t>
            </w:r>
          </w:p>
        </w:tc>
      </w:tr>
      <w:tr w:rsidR="00B43315" w:rsidRPr="00453B77" w:rsidTr="00453B77">
        <w:trPr>
          <w:trHeight w:val="259"/>
        </w:trPr>
        <w:tc>
          <w:tcPr>
            <w:cnfStyle w:val="001000000000"/>
            <w:tcW w:w="6957" w:type="dxa"/>
          </w:tcPr>
          <w:p w:rsidR="0029192B" w:rsidRPr="00453B77" w:rsidRDefault="0029192B" w:rsidP="00041163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lang w:bidi="ar-IQ"/>
              </w:rPr>
              <w:t>https://meet.google.com/lookup/ckpuhndfxq?hs=179</w:t>
            </w:r>
          </w:p>
        </w:tc>
        <w:tc>
          <w:tcPr>
            <w:tcW w:w="1690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نظري </w:t>
            </w:r>
            <w:r w:rsidR="00184347" w:rsidRPr="00453B7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2268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1:00-4:00 م الخميس</w:t>
            </w:r>
          </w:p>
        </w:tc>
        <w:tc>
          <w:tcPr>
            <w:tcW w:w="1560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وراثة جزيئية</w:t>
            </w:r>
          </w:p>
        </w:tc>
        <w:tc>
          <w:tcPr>
            <w:tcW w:w="1944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د. علي ناظم</w:t>
            </w:r>
            <w:r w:rsidR="005D0367" w:rsidRPr="00453B7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</w:t>
            </w:r>
            <w:proofErr w:type="spellStart"/>
            <w:r w:rsidR="005D0367" w:rsidRPr="00453B7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فرهود</w:t>
            </w:r>
            <w:proofErr w:type="spellEnd"/>
          </w:p>
        </w:tc>
        <w:tc>
          <w:tcPr>
            <w:tcW w:w="372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lang w:bidi="ar-IQ"/>
              </w:rPr>
              <w:t>1</w:t>
            </w:r>
          </w:p>
        </w:tc>
      </w:tr>
      <w:tr w:rsidR="0029192B" w:rsidRPr="00453B77" w:rsidTr="00453B77">
        <w:trPr>
          <w:trHeight w:val="259"/>
        </w:trPr>
        <w:tc>
          <w:tcPr>
            <w:cnfStyle w:val="001000000000"/>
            <w:tcW w:w="6957" w:type="dxa"/>
          </w:tcPr>
          <w:p w:rsidR="0029192B" w:rsidRPr="00453B77" w:rsidRDefault="0029192B" w:rsidP="00F82188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lang w:bidi="ar-IQ"/>
              </w:rPr>
              <w:t>https://meet.google.com/lookup/aqkcn6vnd3?hs=179</w:t>
            </w:r>
          </w:p>
        </w:tc>
        <w:tc>
          <w:tcPr>
            <w:tcW w:w="1690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نظري </w:t>
            </w:r>
            <w:r w:rsidR="00184347" w:rsidRPr="00453B7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2268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9:00-11:00 ص </w:t>
            </w:r>
            <w:proofErr w:type="spellStart"/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لاحد</w:t>
            </w:r>
            <w:proofErr w:type="spellEnd"/>
          </w:p>
        </w:tc>
        <w:tc>
          <w:tcPr>
            <w:tcW w:w="1560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إدارة محاصيل</w:t>
            </w:r>
          </w:p>
        </w:tc>
        <w:tc>
          <w:tcPr>
            <w:tcW w:w="1944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د. علي ناظم</w:t>
            </w:r>
            <w:r w:rsidR="005D0367" w:rsidRPr="00453B7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</w:t>
            </w:r>
            <w:proofErr w:type="spellStart"/>
            <w:r w:rsidR="005D0367" w:rsidRPr="00453B7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فرهود</w:t>
            </w:r>
            <w:proofErr w:type="spellEnd"/>
          </w:p>
        </w:tc>
        <w:tc>
          <w:tcPr>
            <w:tcW w:w="372" w:type="dxa"/>
            <w:vMerge w:val="restart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lang w:bidi="ar-IQ"/>
              </w:rPr>
              <w:t>2</w:t>
            </w:r>
          </w:p>
        </w:tc>
      </w:tr>
      <w:tr w:rsidR="0029192B" w:rsidRPr="00453B77" w:rsidTr="00453B77">
        <w:trPr>
          <w:trHeight w:val="249"/>
        </w:trPr>
        <w:tc>
          <w:tcPr>
            <w:cnfStyle w:val="001000000000"/>
            <w:tcW w:w="6957" w:type="dxa"/>
            <w:vAlign w:val="center"/>
          </w:tcPr>
          <w:p w:rsidR="0029192B" w:rsidRPr="00453B77" w:rsidRDefault="0029192B" w:rsidP="00DC6945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lang w:bidi="ar-IQ"/>
              </w:rPr>
              <w:t>------------------------------</w:t>
            </w:r>
          </w:p>
        </w:tc>
        <w:tc>
          <w:tcPr>
            <w:tcW w:w="1690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عملي حضوري</w:t>
            </w:r>
          </w:p>
        </w:tc>
        <w:tc>
          <w:tcPr>
            <w:tcW w:w="2268" w:type="dxa"/>
            <w:vAlign w:val="center"/>
          </w:tcPr>
          <w:p w:rsidR="0029192B" w:rsidRPr="00453B77" w:rsidRDefault="0029192B" w:rsidP="0029192B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3:00-6:00 م الثلاثاء والاثنين</w:t>
            </w:r>
          </w:p>
        </w:tc>
        <w:tc>
          <w:tcPr>
            <w:tcW w:w="1560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إدارة محاصيل</w:t>
            </w:r>
          </w:p>
        </w:tc>
        <w:tc>
          <w:tcPr>
            <w:tcW w:w="1944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حاضر منى محمد غني</w:t>
            </w:r>
          </w:p>
        </w:tc>
        <w:tc>
          <w:tcPr>
            <w:tcW w:w="372" w:type="dxa"/>
            <w:vMerge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</w:tr>
      <w:tr w:rsidR="0029192B" w:rsidRPr="00453B77" w:rsidTr="00453B77">
        <w:trPr>
          <w:trHeight w:val="259"/>
        </w:trPr>
        <w:tc>
          <w:tcPr>
            <w:cnfStyle w:val="001000000000"/>
            <w:tcW w:w="6957" w:type="dxa"/>
          </w:tcPr>
          <w:p w:rsidR="0029192B" w:rsidRPr="00453B77" w:rsidRDefault="0029192B" w:rsidP="002B73CB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lang w:bidi="ar-IQ"/>
              </w:rPr>
              <w:t>https://meet.google.com/u/0/c/mty3mtyznjm1mje5</w:t>
            </w:r>
          </w:p>
        </w:tc>
        <w:tc>
          <w:tcPr>
            <w:tcW w:w="1690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نظري </w:t>
            </w:r>
            <w:r w:rsidR="00184347" w:rsidRPr="00453B7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2268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1:00-3:00 م </w:t>
            </w:r>
            <w:proofErr w:type="spellStart"/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لاحد</w:t>
            </w:r>
            <w:proofErr w:type="spellEnd"/>
          </w:p>
        </w:tc>
        <w:tc>
          <w:tcPr>
            <w:tcW w:w="1560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proofErr w:type="spellStart"/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فسلجة</w:t>
            </w:r>
            <w:proofErr w:type="spellEnd"/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نبات</w:t>
            </w:r>
          </w:p>
        </w:tc>
        <w:tc>
          <w:tcPr>
            <w:tcW w:w="1944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د. رزاق لفته</w:t>
            </w:r>
            <w:r w:rsidR="00B43315"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</w:t>
            </w:r>
            <w:proofErr w:type="spellStart"/>
            <w:r w:rsidR="00B43315"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عطيه</w:t>
            </w:r>
            <w:proofErr w:type="spellEnd"/>
          </w:p>
        </w:tc>
        <w:tc>
          <w:tcPr>
            <w:tcW w:w="372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lang w:bidi="ar-IQ"/>
              </w:rPr>
              <w:t>3</w:t>
            </w:r>
          </w:p>
        </w:tc>
      </w:tr>
      <w:tr w:rsidR="0029192B" w:rsidRPr="00453B77" w:rsidTr="00453B77">
        <w:trPr>
          <w:trHeight w:val="259"/>
        </w:trPr>
        <w:tc>
          <w:tcPr>
            <w:cnfStyle w:val="001000000000"/>
            <w:tcW w:w="6957" w:type="dxa"/>
          </w:tcPr>
          <w:p w:rsidR="0029192B" w:rsidRPr="00453B77" w:rsidRDefault="00B43315" w:rsidP="00DC6945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453B77">
              <w:rPr>
                <w:rFonts w:asciiTheme="majorBidi" w:hAnsiTheme="majorBidi" w:cstheme="majorBidi"/>
                <w:lang w:bidi="ar-IQ"/>
              </w:rPr>
              <w:t>--------------------------------------</w:t>
            </w:r>
          </w:p>
        </w:tc>
        <w:tc>
          <w:tcPr>
            <w:tcW w:w="1690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عملي حضوري</w:t>
            </w:r>
          </w:p>
        </w:tc>
        <w:tc>
          <w:tcPr>
            <w:tcW w:w="2268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9:00-3:00 ص الثلاثاء</w:t>
            </w:r>
          </w:p>
        </w:tc>
        <w:tc>
          <w:tcPr>
            <w:tcW w:w="1560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proofErr w:type="spellStart"/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فسلجة</w:t>
            </w:r>
            <w:proofErr w:type="spellEnd"/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نبات</w:t>
            </w:r>
          </w:p>
        </w:tc>
        <w:tc>
          <w:tcPr>
            <w:tcW w:w="1944" w:type="dxa"/>
            <w:vAlign w:val="center"/>
          </w:tcPr>
          <w:p w:rsidR="0029192B" w:rsidRPr="00453B77" w:rsidRDefault="005D0367" w:rsidP="00DC6945">
            <w:pPr>
              <w:jc w:val="center"/>
              <w:cnfStyle w:val="000000000000"/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محاضر </w:t>
            </w:r>
            <w:proofErr w:type="spellStart"/>
            <w:r w:rsidRPr="00453B7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حوراء</w:t>
            </w:r>
            <w:proofErr w:type="spellEnd"/>
            <w:r w:rsidRPr="00453B7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علي</w:t>
            </w:r>
            <w:r w:rsidR="00453B77" w:rsidRPr="00453B7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عباس</w:t>
            </w:r>
          </w:p>
        </w:tc>
        <w:tc>
          <w:tcPr>
            <w:tcW w:w="372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</w:tr>
      <w:tr w:rsidR="00B43315" w:rsidRPr="00453B77" w:rsidTr="00453B77">
        <w:trPr>
          <w:trHeight w:val="259"/>
        </w:trPr>
        <w:tc>
          <w:tcPr>
            <w:cnfStyle w:val="001000000000"/>
            <w:tcW w:w="6957" w:type="dxa"/>
          </w:tcPr>
          <w:p w:rsidR="0029192B" w:rsidRPr="00453B77" w:rsidRDefault="0029192B" w:rsidP="00CC2F83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lang w:bidi="ar-IQ"/>
              </w:rPr>
              <w:t>https://meet.google.com/lookup/c3qhkv4lne?hs=179</w:t>
            </w:r>
          </w:p>
        </w:tc>
        <w:tc>
          <w:tcPr>
            <w:tcW w:w="1690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نظري </w:t>
            </w:r>
            <w:r w:rsidR="00184347" w:rsidRPr="00453B7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2268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9:00-11:00 ص الخميس</w:t>
            </w:r>
          </w:p>
        </w:tc>
        <w:tc>
          <w:tcPr>
            <w:tcW w:w="1560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نباتات العقاقير</w:t>
            </w:r>
          </w:p>
        </w:tc>
        <w:tc>
          <w:tcPr>
            <w:tcW w:w="1944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د. سراب عبد الهادي</w:t>
            </w:r>
            <w:r w:rsidR="00184347" w:rsidRPr="00453B7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محمد</w:t>
            </w:r>
          </w:p>
        </w:tc>
        <w:tc>
          <w:tcPr>
            <w:tcW w:w="372" w:type="dxa"/>
            <w:vMerge w:val="restart"/>
            <w:vAlign w:val="center"/>
          </w:tcPr>
          <w:p w:rsidR="0029192B" w:rsidRPr="00453B77" w:rsidRDefault="00B43315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lang w:bidi="ar-IQ"/>
              </w:rPr>
              <w:t>4</w:t>
            </w:r>
          </w:p>
        </w:tc>
      </w:tr>
      <w:tr w:rsidR="00B43315" w:rsidRPr="00453B77" w:rsidTr="00453B77">
        <w:trPr>
          <w:trHeight w:val="259"/>
        </w:trPr>
        <w:tc>
          <w:tcPr>
            <w:cnfStyle w:val="001000000000"/>
            <w:tcW w:w="6957" w:type="dxa"/>
          </w:tcPr>
          <w:p w:rsidR="0029192B" w:rsidRPr="00453B77" w:rsidRDefault="00B43315" w:rsidP="00DC6945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lang w:bidi="ar-IQ"/>
              </w:rPr>
              <w:t>----------------------------</w:t>
            </w:r>
          </w:p>
        </w:tc>
        <w:tc>
          <w:tcPr>
            <w:tcW w:w="1690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عملي  حضور</w:t>
            </w:r>
          </w:p>
        </w:tc>
        <w:tc>
          <w:tcPr>
            <w:tcW w:w="2268" w:type="dxa"/>
            <w:vAlign w:val="center"/>
          </w:tcPr>
          <w:p w:rsidR="0029192B" w:rsidRPr="00453B77" w:rsidRDefault="0029192B" w:rsidP="00B4331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9:00-3:00 م الثلاثاء </w:t>
            </w:r>
          </w:p>
        </w:tc>
        <w:tc>
          <w:tcPr>
            <w:tcW w:w="1560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نباتات العقاقير</w:t>
            </w:r>
          </w:p>
        </w:tc>
        <w:tc>
          <w:tcPr>
            <w:tcW w:w="1944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.م ناظم عبد الرزاق</w:t>
            </w:r>
            <w:r w:rsidR="00184347" w:rsidRPr="00453B7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</w:t>
            </w:r>
            <w:proofErr w:type="spellStart"/>
            <w:r w:rsidR="00184347" w:rsidRPr="00453B7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مرزة</w:t>
            </w:r>
            <w:proofErr w:type="spellEnd"/>
          </w:p>
        </w:tc>
        <w:tc>
          <w:tcPr>
            <w:tcW w:w="372" w:type="dxa"/>
            <w:vMerge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</w:tr>
      <w:tr w:rsidR="0029192B" w:rsidRPr="00453B77" w:rsidTr="00453B77">
        <w:trPr>
          <w:trHeight w:val="259"/>
        </w:trPr>
        <w:tc>
          <w:tcPr>
            <w:cnfStyle w:val="001000000000"/>
            <w:tcW w:w="6957" w:type="dxa"/>
          </w:tcPr>
          <w:p w:rsidR="0029192B" w:rsidRPr="00453B77" w:rsidRDefault="0029192B" w:rsidP="005F4588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lang w:bidi="ar-IQ"/>
              </w:rPr>
              <w:t>https://meet.google.com/lookup/ax3s2ehgq3</w:t>
            </w:r>
          </w:p>
        </w:tc>
        <w:tc>
          <w:tcPr>
            <w:tcW w:w="1690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نظري </w:t>
            </w:r>
            <w:r w:rsidR="00184347" w:rsidRPr="00453B7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2268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11:00-1:00 ص </w:t>
            </w:r>
            <w:r w:rsidR="00B43315"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لخميس</w:t>
            </w:r>
          </w:p>
        </w:tc>
        <w:tc>
          <w:tcPr>
            <w:tcW w:w="1560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حياتية الأدغال</w:t>
            </w:r>
          </w:p>
        </w:tc>
        <w:tc>
          <w:tcPr>
            <w:tcW w:w="1944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د. حميد عبد </w:t>
            </w:r>
            <w:proofErr w:type="spellStart"/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خشان</w:t>
            </w:r>
            <w:proofErr w:type="spellEnd"/>
          </w:p>
        </w:tc>
        <w:tc>
          <w:tcPr>
            <w:tcW w:w="372" w:type="dxa"/>
            <w:vAlign w:val="center"/>
          </w:tcPr>
          <w:p w:rsidR="0029192B" w:rsidRPr="00453B77" w:rsidRDefault="00B43315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lang w:bidi="ar-IQ"/>
              </w:rPr>
              <w:t>5</w:t>
            </w:r>
          </w:p>
        </w:tc>
      </w:tr>
      <w:tr w:rsidR="00B43315" w:rsidRPr="00453B77" w:rsidTr="00453B77">
        <w:trPr>
          <w:trHeight w:val="259"/>
        </w:trPr>
        <w:tc>
          <w:tcPr>
            <w:cnfStyle w:val="001000000000"/>
            <w:tcW w:w="6957" w:type="dxa"/>
          </w:tcPr>
          <w:p w:rsidR="0029192B" w:rsidRPr="00453B77" w:rsidRDefault="00B43315" w:rsidP="00DC6945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lang w:bidi="ar-IQ"/>
              </w:rPr>
              <w:t>--------------------------------</w:t>
            </w:r>
          </w:p>
        </w:tc>
        <w:tc>
          <w:tcPr>
            <w:tcW w:w="1690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عملي حضوري</w:t>
            </w:r>
          </w:p>
        </w:tc>
        <w:tc>
          <w:tcPr>
            <w:tcW w:w="2268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9:00-3:00 ص </w:t>
            </w:r>
            <w:r w:rsidR="00B43315"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لاثنين</w:t>
            </w:r>
          </w:p>
        </w:tc>
        <w:tc>
          <w:tcPr>
            <w:tcW w:w="1560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حياتية الأدغال</w:t>
            </w:r>
          </w:p>
        </w:tc>
        <w:tc>
          <w:tcPr>
            <w:tcW w:w="1944" w:type="dxa"/>
            <w:vAlign w:val="center"/>
          </w:tcPr>
          <w:p w:rsidR="0029192B" w:rsidRPr="00453B77" w:rsidRDefault="005D0367" w:rsidP="00DC6945">
            <w:pPr>
              <w:jc w:val="center"/>
              <w:cnfStyle w:val="000000000000"/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محاضر نورس نعمة</w:t>
            </w:r>
            <w:r w:rsidR="00184347" w:rsidRPr="00453B7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جواد</w:t>
            </w:r>
          </w:p>
        </w:tc>
        <w:tc>
          <w:tcPr>
            <w:tcW w:w="372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</w:tr>
      <w:tr w:rsidR="0029192B" w:rsidRPr="00453B77" w:rsidTr="00453B77">
        <w:trPr>
          <w:trHeight w:val="259"/>
        </w:trPr>
        <w:tc>
          <w:tcPr>
            <w:cnfStyle w:val="001000000000"/>
            <w:tcW w:w="6957" w:type="dxa"/>
          </w:tcPr>
          <w:p w:rsidR="0029192B" w:rsidRPr="00453B77" w:rsidRDefault="0029192B" w:rsidP="001F7457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453B77">
              <w:rPr>
                <w:rFonts w:asciiTheme="majorBidi" w:hAnsiTheme="majorBidi" w:cstheme="majorBidi"/>
                <w:lang w:bidi="ar-IQ"/>
              </w:rPr>
              <w:t>https://meet.google.com/lookup/aqtydku2ke</w:t>
            </w:r>
          </w:p>
        </w:tc>
        <w:tc>
          <w:tcPr>
            <w:tcW w:w="1690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نظري </w:t>
            </w:r>
            <w:r w:rsidR="00184347" w:rsidRPr="00453B7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الكتروني</w:t>
            </w:r>
          </w:p>
        </w:tc>
        <w:tc>
          <w:tcPr>
            <w:tcW w:w="2268" w:type="dxa"/>
            <w:vAlign w:val="center"/>
          </w:tcPr>
          <w:p w:rsidR="0029192B" w:rsidRPr="00453B77" w:rsidRDefault="00B43315" w:rsidP="00B4331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11</w:t>
            </w:r>
            <w:r w:rsidR="0029192B"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:00-</w:t>
            </w: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1</w:t>
            </w:r>
            <w:r w:rsidR="0029192B"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:00 </w:t>
            </w: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ص</w:t>
            </w:r>
            <w:r w:rsidR="0029192B"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</w:t>
            </w:r>
            <w:proofErr w:type="spellStart"/>
            <w:r w:rsidR="0029192B"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لاحد</w:t>
            </w:r>
            <w:proofErr w:type="spellEnd"/>
          </w:p>
        </w:tc>
        <w:tc>
          <w:tcPr>
            <w:tcW w:w="1560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ستزراع أراضي</w:t>
            </w:r>
          </w:p>
        </w:tc>
        <w:tc>
          <w:tcPr>
            <w:tcW w:w="1944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د. محمود ناصر</w:t>
            </w:r>
            <w:r w:rsidR="00B43315"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حسين</w:t>
            </w:r>
          </w:p>
        </w:tc>
        <w:tc>
          <w:tcPr>
            <w:tcW w:w="372" w:type="dxa"/>
            <w:vMerge w:val="restart"/>
            <w:vAlign w:val="center"/>
          </w:tcPr>
          <w:p w:rsidR="0029192B" w:rsidRPr="00453B77" w:rsidRDefault="00B43315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lang w:bidi="ar-IQ"/>
              </w:rPr>
              <w:t>6</w:t>
            </w:r>
          </w:p>
        </w:tc>
      </w:tr>
      <w:tr w:rsidR="0029192B" w:rsidRPr="00453B77" w:rsidTr="00453B77">
        <w:trPr>
          <w:trHeight w:val="259"/>
        </w:trPr>
        <w:tc>
          <w:tcPr>
            <w:cnfStyle w:val="001000000000"/>
            <w:tcW w:w="6957" w:type="dxa"/>
          </w:tcPr>
          <w:p w:rsidR="0029192B" w:rsidRPr="00453B77" w:rsidRDefault="00B43315" w:rsidP="00DC6945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453B77">
              <w:rPr>
                <w:rFonts w:asciiTheme="majorBidi" w:hAnsiTheme="majorBidi" w:cstheme="majorBidi"/>
                <w:lang w:bidi="ar-IQ"/>
              </w:rPr>
              <w:t>------------------------------</w:t>
            </w:r>
          </w:p>
        </w:tc>
        <w:tc>
          <w:tcPr>
            <w:tcW w:w="1690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عملي حضوري</w:t>
            </w:r>
          </w:p>
        </w:tc>
        <w:tc>
          <w:tcPr>
            <w:tcW w:w="2268" w:type="dxa"/>
            <w:vAlign w:val="center"/>
          </w:tcPr>
          <w:p w:rsidR="0029192B" w:rsidRPr="00453B77" w:rsidRDefault="0029192B" w:rsidP="00B4331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3:00-6:00 م ا</w:t>
            </w:r>
            <w:r w:rsidR="00B43315"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لاثنين</w:t>
            </w: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29192B" w:rsidRPr="00453B77" w:rsidRDefault="00B43315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</w:t>
            </w:r>
            <w:r w:rsidR="0029192B"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ستزراع أراضي</w:t>
            </w:r>
          </w:p>
        </w:tc>
        <w:tc>
          <w:tcPr>
            <w:tcW w:w="1944" w:type="dxa"/>
            <w:vAlign w:val="center"/>
          </w:tcPr>
          <w:p w:rsidR="0029192B" w:rsidRPr="00453B77" w:rsidRDefault="00184347" w:rsidP="00DC6945">
            <w:pPr>
              <w:jc w:val="center"/>
              <w:cnfStyle w:val="000000000000"/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محاضر غدير علي</w:t>
            </w:r>
            <w:r w:rsidR="00453B77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عبد الزهرة</w:t>
            </w:r>
          </w:p>
        </w:tc>
        <w:tc>
          <w:tcPr>
            <w:tcW w:w="372" w:type="dxa"/>
            <w:vMerge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</w:tr>
      <w:tr w:rsidR="0029192B" w:rsidRPr="00453B77" w:rsidTr="00453B77">
        <w:trPr>
          <w:trHeight w:val="259"/>
        </w:trPr>
        <w:tc>
          <w:tcPr>
            <w:cnfStyle w:val="001000000000"/>
            <w:tcW w:w="6957" w:type="dxa"/>
          </w:tcPr>
          <w:p w:rsidR="0029192B" w:rsidRPr="00453B77" w:rsidRDefault="00B43315" w:rsidP="00DC6945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lang w:bidi="ar-IQ"/>
              </w:rPr>
              <w:t>-------------------------------</w:t>
            </w:r>
          </w:p>
        </w:tc>
        <w:tc>
          <w:tcPr>
            <w:tcW w:w="1690" w:type="dxa"/>
            <w:vAlign w:val="center"/>
          </w:tcPr>
          <w:p w:rsidR="0029192B" w:rsidRPr="00453B77" w:rsidRDefault="00B43315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عملي حضوري</w:t>
            </w:r>
          </w:p>
        </w:tc>
        <w:tc>
          <w:tcPr>
            <w:tcW w:w="2268" w:type="dxa"/>
            <w:vAlign w:val="center"/>
          </w:tcPr>
          <w:p w:rsidR="0029192B" w:rsidRPr="00453B77" w:rsidRDefault="0029192B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3:00-5:00 م الاثنين</w:t>
            </w:r>
            <w:r w:rsidR="00B43315"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 xml:space="preserve"> والثلاثاء</w:t>
            </w:r>
          </w:p>
        </w:tc>
        <w:tc>
          <w:tcPr>
            <w:tcW w:w="1560" w:type="dxa"/>
            <w:vAlign w:val="center"/>
          </w:tcPr>
          <w:p w:rsidR="0029192B" w:rsidRPr="00453B77" w:rsidRDefault="00B43315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مشروع بحث تخرج</w:t>
            </w:r>
          </w:p>
        </w:tc>
        <w:tc>
          <w:tcPr>
            <w:tcW w:w="1944" w:type="dxa"/>
            <w:vAlign w:val="center"/>
          </w:tcPr>
          <w:p w:rsidR="0029192B" w:rsidRPr="00453B77" w:rsidRDefault="00B43315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lang w:bidi="ar-IQ"/>
              </w:rPr>
              <w:t>------</w:t>
            </w:r>
          </w:p>
        </w:tc>
        <w:tc>
          <w:tcPr>
            <w:tcW w:w="372" w:type="dxa"/>
            <w:vAlign w:val="center"/>
          </w:tcPr>
          <w:p w:rsidR="0029192B" w:rsidRPr="00453B77" w:rsidRDefault="00B43315" w:rsidP="00DC6945">
            <w:pPr>
              <w:jc w:val="center"/>
              <w:cnfStyle w:val="000000000000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453B77">
              <w:rPr>
                <w:rFonts w:asciiTheme="majorBidi" w:hAnsiTheme="majorBidi" w:cstheme="majorBidi"/>
                <w:b/>
                <w:bCs/>
                <w:lang w:bidi="ar-IQ"/>
              </w:rPr>
              <w:t>7</w:t>
            </w:r>
          </w:p>
        </w:tc>
      </w:tr>
    </w:tbl>
    <w:p w:rsidR="00424E7B" w:rsidRDefault="00424E7B" w:rsidP="00453B77">
      <w:pPr>
        <w:rPr>
          <w:rtl/>
          <w:lang w:bidi="ar-IQ"/>
        </w:rPr>
      </w:pPr>
    </w:p>
    <w:sectPr w:rsidR="00424E7B" w:rsidSect="00E67596"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acen Casablanca">
    <w:altName w:val="Times New Roman"/>
    <w:charset w:val="00"/>
    <w:family w:val="auto"/>
    <w:pitch w:val="variable"/>
    <w:sig w:usb0="00000000" w:usb1="90000008" w:usb2="00000008" w:usb3="00000000" w:csb0="00000041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E655967"/>
    <w:multiLevelType w:val="hybridMultilevel"/>
    <w:tmpl w:val="97A63EE0"/>
    <w:lvl w:ilvl="0" w:tplc="5386AE12">
      <w:start w:val="1"/>
      <w:numFmt w:val="decimal"/>
      <w:lvlText w:val="%1-"/>
      <w:lvlJc w:val="left"/>
      <w:pPr>
        <w:ind w:left="2580" w:hanging="22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AxMjE3MTQxMzazNDVW0lEKTi0uzszPAykwrAUAJJaXjSwAAAA="/>
  </w:docVars>
  <w:rsids>
    <w:rsidRoot w:val="002F1B9C"/>
    <w:rsid w:val="00184347"/>
    <w:rsid w:val="00253EE6"/>
    <w:rsid w:val="0029192B"/>
    <w:rsid w:val="002F1B9C"/>
    <w:rsid w:val="003A31F9"/>
    <w:rsid w:val="00424E7B"/>
    <w:rsid w:val="00453B77"/>
    <w:rsid w:val="004A1BC3"/>
    <w:rsid w:val="00576291"/>
    <w:rsid w:val="005A2062"/>
    <w:rsid w:val="005D0367"/>
    <w:rsid w:val="00666881"/>
    <w:rsid w:val="00737DB5"/>
    <w:rsid w:val="0080007E"/>
    <w:rsid w:val="008736F3"/>
    <w:rsid w:val="00886A7D"/>
    <w:rsid w:val="008A42EB"/>
    <w:rsid w:val="008E39A8"/>
    <w:rsid w:val="008E587C"/>
    <w:rsid w:val="00B43315"/>
    <w:rsid w:val="00BA6F0D"/>
    <w:rsid w:val="00C130F1"/>
    <w:rsid w:val="00C74A52"/>
    <w:rsid w:val="00CD4205"/>
    <w:rsid w:val="00D8214B"/>
    <w:rsid w:val="00E1044A"/>
    <w:rsid w:val="00E3639C"/>
    <w:rsid w:val="00E67596"/>
    <w:rsid w:val="00E90B42"/>
    <w:rsid w:val="00EE23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6F0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675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E67596"/>
    <w:pPr>
      <w:ind w:left="720"/>
      <w:contextualSpacing/>
    </w:pPr>
  </w:style>
  <w:style w:type="table" w:customStyle="1" w:styleId="GridTable1Light">
    <w:name w:val="Grid Table 1 Light"/>
    <w:basedOn w:val="a1"/>
    <w:uiPriority w:val="46"/>
    <w:rsid w:val="00E6759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</Pages>
  <Words>944</Words>
  <Characters>5381</Characters>
  <Application>Microsoft Office Word</Application>
  <DocSecurity>0</DocSecurity>
  <Lines>44</Lines>
  <Paragraphs>1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(C)</Company>
  <LinksUpToDate>false</LinksUpToDate>
  <CharactersWithSpaces>63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yad Albadri</dc:creator>
  <cp:keywords/>
  <dc:description/>
  <cp:lastModifiedBy>DR.Ahmed Saker 2O14</cp:lastModifiedBy>
  <cp:revision>5</cp:revision>
  <cp:lastPrinted>2020-11-29T07:38:00Z</cp:lastPrinted>
  <dcterms:created xsi:type="dcterms:W3CDTF">2020-11-25T10:00:00Z</dcterms:created>
  <dcterms:modified xsi:type="dcterms:W3CDTF">2020-11-29T07:38:00Z</dcterms:modified>
</cp:coreProperties>
</file>